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D1F80" w14:textId="77777777" w:rsidR="00CA5504" w:rsidRPr="004271CB" w:rsidRDefault="00CA5504" w:rsidP="00CA5504">
      <w:pPr>
        <w:pStyle w:val="Heading2"/>
        <w:shd w:val="clear" w:color="auto" w:fill="FFFFFF"/>
        <w:spacing w:before="150" w:after="150"/>
        <w:rPr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Fonts w:asciiTheme="minorHAnsi" w:hAnsiTheme="minorHAnsi" w:cstheme="minorHAnsi"/>
          <w:b/>
          <w:bCs/>
          <w:color w:val="000000"/>
          <w:sz w:val="24"/>
          <w:szCs w:val="24"/>
        </w:rPr>
        <w:t>Lifecycle of Components</w:t>
      </w:r>
    </w:p>
    <w:p w14:paraId="54E9D4DF" w14:textId="357B79B9" w:rsidR="003D0D27" w:rsidRPr="004271CB" w:rsidRDefault="00CA5504" w:rsidP="00CA550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271CB">
        <w:rPr>
          <w:rFonts w:cstheme="minorHAnsi"/>
          <w:color w:val="000000"/>
          <w:sz w:val="24"/>
          <w:szCs w:val="24"/>
          <w:shd w:val="clear" w:color="auto" w:fill="FFFFFF"/>
        </w:rPr>
        <w:t>Each component in React has a lifecycle which you can monitor and manipulate during its three main phases.</w:t>
      </w:r>
    </w:p>
    <w:p w14:paraId="5CF98233" w14:textId="10E3B390" w:rsidR="00CA5504" w:rsidRPr="004271CB" w:rsidRDefault="00CA5504" w:rsidP="00CA550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271CB">
        <w:rPr>
          <w:rFonts w:cstheme="minorHAnsi"/>
          <w:color w:val="000000"/>
          <w:sz w:val="24"/>
          <w:szCs w:val="24"/>
          <w:shd w:val="clear" w:color="auto" w:fill="FFFFFF"/>
        </w:rPr>
        <w:t>The three phases are: </w:t>
      </w:r>
      <w:r w:rsidRPr="004271CB">
        <w:rPr>
          <w:rStyle w:val="Strong"/>
          <w:rFonts w:cstheme="minorHAnsi"/>
          <w:color w:val="000000"/>
          <w:sz w:val="24"/>
          <w:szCs w:val="24"/>
          <w:shd w:val="clear" w:color="auto" w:fill="FFFFFF"/>
        </w:rPr>
        <w:t>Mounting</w:t>
      </w:r>
      <w:r w:rsidRPr="004271CB">
        <w:rPr>
          <w:rFonts w:cstheme="minorHAnsi"/>
          <w:color w:val="000000"/>
          <w:sz w:val="24"/>
          <w:szCs w:val="24"/>
          <w:shd w:val="clear" w:color="auto" w:fill="FFFFFF"/>
        </w:rPr>
        <w:t>, </w:t>
      </w:r>
      <w:r w:rsidRPr="004271CB">
        <w:rPr>
          <w:rStyle w:val="Strong"/>
          <w:rFonts w:cstheme="minorHAnsi"/>
          <w:color w:val="000000"/>
          <w:sz w:val="24"/>
          <w:szCs w:val="24"/>
          <w:shd w:val="clear" w:color="auto" w:fill="FFFFFF"/>
        </w:rPr>
        <w:t>Updating</w:t>
      </w:r>
      <w:r w:rsidRPr="004271CB">
        <w:rPr>
          <w:rFonts w:cstheme="minorHAnsi"/>
          <w:color w:val="000000"/>
          <w:sz w:val="24"/>
          <w:szCs w:val="24"/>
          <w:shd w:val="clear" w:color="auto" w:fill="FFFFFF"/>
        </w:rPr>
        <w:t>, and </w:t>
      </w:r>
      <w:r w:rsidRPr="004271CB">
        <w:rPr>
          <w:rStyle w:val="Strong"/>
          <w:rFonts w:cstheme="minorHAnsi"/>
          <w:color w:val="000000"/>
          <w:sz w:val="24"/>
          <w:szCs w:val="24"/>
          <w:shd w:val="clear" w:color="auto" w:fill="FFFFFF"/>
        </w:rPr>
        <w:t>Unmounting</w:t>
      </w:r>
      <w:r w:rsidRPr="004271CB">
        <w:rPr>
          <w:rFonts w:cstheme="minorHAnsi"/>
          <w:color w:val="000000"/>
          <w:sz w:val="24"/>
          <w:szCs w:val="24"/>
          <w:shd w:val="clear" w:color="auto" w:fill="FFFFFF"/>
        </w:rPr>
        <w:t>.</w:t>
      </w:r>
    </w:p>
    <w:p w14:paraId="19606044" w14:textId="77777777" w:rsidR="00CA5504" w:rsidRPr="004271CB" w:rsidRDefault="00CA5504" w:rsidP="00CA5504">
      <w:pPr>
        <w:pStyle w:val="Heading2"/>
        <w:shd w:val="clear" w:color="auto" w:fill="FFFFFF"/>
        <w:spacing w:before="150" w:after="150"/>
        <w:rPr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Fonts w:asciiTheme="minorHAnsi" w:hAnsiTheme="minorHAnsi" w:cstheme="minorHAnsi"/>
          <w:b/>
          <w:bCs/>
          <w:color w:val="000000"/>
          <w:sz w:val="24"/>
          <w:szCs w:val="24"/>
        </w:rPr>
        <w:t>Mounting</w:t>
      </w:r>
    </w:p>
    <w:p w14:paraId="0A6C4833" w14:textId="2E596779" w:rsidR="00CA5504" w:rsidRPr="004271CB" w:rsidRDefault="00CA5504" w:rsidP="00CA5504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271CB">
        <w:rPr>
          <w:rFonts w:cstheme="minorHAnsi"/>
          <w:color w:val="000000"/>
          <w:sz w:val="24"/>
          <w:szCs w:val="24"/>
          <w:shd w:val="clear" w:color="auto" w:fill="FFFFFF"/>
        </w:rPr>
        <w:t>Mounting means putting elements into the DOM.</w:t>
      </w:r>
    </w:p>
    <w:p w14:paraId="27817983" w14:textId="77777777" w:rsidR="00CA5504" w:rsidRPr="00CA5504" w:rsidRDefault="00CA5504" w:rsidP="00CA5504">
      <w:pPr>
        <w:shd w:val="clear" w:color="auto" w:fill="FFFFFF"/>
        <w:spacing w:before="288" w:after="288" w:line="240" w:lineRule="auto"/>
        <w:rPr>
          <w:rFonts w:eastAsia="Times New Roman" w:cstheme="minorHAnsi"/>
          <w:color w:val="000000"/>
          <w:sz w:val="24"/>
          <w:szCs w:val="24"/>
        </w:rPr>
      </w:pPr>
      <w:r w:rsidRPr="00CA5504">
        <w:rPr>
          <w:rFonts w:eastAsia="Times New Roman" w:cstheme="minorHAnsi"/>
          <w:color w:val="000000"/>
          <w:sz w:val="24"/>
          <w:szCs w:val="24"/>
        </w:rPr>
        <w:t>React has four built-in methods that gets called, in this order, when mounting a component:</w:t>
      </w:r>
    </w:p>
    <w:p w14:paraId="2D1F62CB" w14:textId="77777777" w:rsidR="00CA5504" w:rsidRPr="00CA5504" w:rsidRDefault="00CA5504" w:rsidP="00CA550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gramStart"/>
      <w:r w:rsidRPr="00CA5504">
        <w:rPr>
          <w:rFonts w:eastAsia="Times New Roman" w:cstheme="minorHAnsi"/>
          <w:color w:val="DC143C"/>
          <w:sz w:val="24"/>
          <w:szCs w:val="24"/>
        </w:rPr>
        <w:t>constructor(</w:t>
      </w:r>
      <w:proofErr w:type="gramEnd"/>
      <w:r w:rsidRPr="00CA5504">
        <w:rPr>
          <w:rFonts w:eastAsia="Times New Roman" w:cstheme="minorHAnsi"/>
          <w:color w:val="DC143C"/>
          <w:sz w:val="24"/>
          <w:szCs w:val="24"/>
        </w:rPr>
        <w:t>)</w:t>
      </w:r>
    </w:p>
    <w:p w14:paraId="281DD52C" w14:textId="77777777" w:rsidR="00CA5504" w:rsidRPr="00CA5504" w:rsidRDefault="00CA5504" w:rsidP="00CA550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spellStart"/>
      <w:proofErr w:type="gramStart"/>
      <w:r w:rsidRPr="00CA5504">
        <w:rPr>
          <w:rFonts w:eastAsia="Times New Roman" w:cstheme="minorHAnsi"/>
          <w:color w:val="DC143C"/>
          <w:sz w:val="24"/>
          <w:szCs w:val="24"/>
        </w:rPr>
        <w:t>getDerivedStateFromProps</w:t>
      </w:r>
      <w:proofErr w:type="spellEnd"/>
      <w:r w:rsidRPr="00CA5504">
        <w:rPr>
          <w:rFonts w:eastAsia="Times New Roman" w:cstheme="minorHAnsi"/>
          <w:color w:val="DC143C"/>
          <w:sz w:val="24"/>
          <w:szCs w:val="24"/>
        </w:rPr>
        <w:t>(</w:t>
      </w:r>
      <w:proofErr w:type="gramEnd"/>
      <w:r w:rsidRPr="00CA5504">
        <w:rPr>
          <w:rFonts w:eastAsia="Times New Roman" w:cstheme="minorHAnsi"/>
          <w:color w:val="DC143C"/>
          <w:sz w:val="24"/>
          <w:szCs w:val="24"/>
        </w:rPr>
        <w:t>)</w:t>
      </w:r>
    </w:p>
    <w:p w14:paraId="1B87C125" w14:textId="77777777" w:rsidR="00CA5504" w:rsidRPr="00CA5504" w:rsidRDefault="00CA5504" w:rsidP="00CA550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gramStart"/>
      <w:r w:rsidRPr="00CA5504">
        <w:rPr>
          <w:rFonts w:eastAsia="Times New Roman" w:cstheme="minorHAnsi"/>
          <w:color w:val="DC143C"/>
          <w:sz w:val="24"/>
          <w:szCs w:val="24"/>
        </w:rPr>
        <w:t>render(</w:t>
      </w:r>
      <w:proofErr w:type="gramEnd"/>
      <w:r w:rsidRPr="00CA5504">
        <w:rPr>
          <w:rFonts w:eastAsia="Times New Roman" w:cstheme="minorHAnsi"/>
          <w:color w:val="DC143C"/>
          <w:sz w:val="24"/>
          <w:szCs w:val="24"/>
        </w:rPr>
        <w:t>)</w:t>
      </w:r>
    </w:p>
    <w:p w14:paraId="420958D8" w14:textId="77777777" w:rsidR="00CA5504" w:rsidRPr="00CA5504" w:rsidRDefault="00CA5504" w:rsidP="00CA5504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spellStart"/>
      <w:proofErr w:type="gramStart"/>
      <w:r w:rsidRPr="00CA5504">
        <w:rPr>
          <w:rFonts w:eastAsia="Times New Roman" w:cstheme="minorHAnsi"/>
          <w:color w:val="DC143C"/>
          <w:sz w:val="24"/>
          <w:szCs w:val="24"/>
        </w:rPr>
        <w:t>componentDidMount</w:t>
      </w:r>
      <w:proofErr w:type="spellEnd"/>
      <w:r w:rsidRPr="00CA5504">
        <w:rPr>
          <w:rFonts w:eastAsia="Times New Roman" w:cstheme="minorHAnsi"/>
          <w:color w:val="DC143C"/>
          <w:sz w:val="24"/>
          <w:szCs w:val="24"/>
        </w:rPr>
        <w:t>(</w:t>
      </w:r>
      <w:proofErr w:type="gramEnd"/>
      <w:r w:rsidRPr="00CA5504">
        <w:rPr>
          <w:rFonts w:eastAsia="Times New Roman" w:cstheme="minorHAnsi"/>
          <w:color w:val="DC143C"/>
          <w:sz w:val="24"/>
          <w:szCs w:val="24"/>
        </w:rPr>
        <w:t>)</w:t>
      </w:r>
    </w:p>
    <w:p w14:paraId="7BA23D58" w14:textId="77777777" w:rsidR="00CA5504" w:rsidRPr="00CA5504" w:rsidRDefault="00CA5504" w:rsidP="00CA5504">
      <w:pPr>
        <w:shd w:val="clear" w:color="auto" w:fill="FFFFFF"/>
        <w:spacing w:before="288" w:after="288" w:line="240" w:lineRule="auto"/>
        <w:rPr>
          <w:rFonts w:eastAsia="Times New Roman" w:cstheme="minorHAnsi"/>
          <w:color w:val="000000"/>
          <w:sz w:val="24"/>
          <w:szCs w:val="24"/>
        </w:rPr>
      </w:pPr>
      <w:r w:rsidRPr="00CA5504">
        <w:rPr>
          <w:rFonts w:eastAsia="Times New Roman" w:cstheme="minorHAnsi"/>
          <w:color w:val="000000"/>
          <w:sz w:val="24"/>
          <w:szCs w:val="24"/>
        </w:rPr>
        <w:t>The </w:t>
      </w:r>
      <w:proofErr w:type="gramStart"/>
      <w:r w:rsidRPr="00CA5504">
        <w:rPr>
          <w:rFonts w:eastAsia="Times New Roman" w:cstheme="minorHAnsi"/>
          <w:color w:val="DC143C"/>
          <w:sz w:val="24"/>
          <w:szCs w:val="24"/>
        </w:rPr>
        <w:t>render(</w:t>
      </w:r>
      <w:proofErr w:type="gramEnd"/>
      <w:r w:rsidRPr="00CA5504">
        <w:rPr>
          <w:rFonts w:eastAsia="Times New Roman" w:cstheme="minorHAnsi"/>
          <w:color w:val="DC143C"/>
          <w:sz w:val="24"/>
          <w:szCs w:val="24"/>
        </w:rPr>
        <w:t>)</w:t>
      </w:r>
      <w:r w:rsidRPr="00CA5504">
        <w:rPr>
          <w:rFonts w:eastAsia="Times New Roman" w:cstheme="minorHAnsi"/>
          <w:color w:val="000000"/>
          <w:sz w:val="24"/>
          <w:szCs w:val="24"/>
        </w:rPr>
        <w:t> method is required and will always be called, the others are optional and will be called if you define them.</w:t>
      </w:r>
    </w:p>
    <w:p w14:paraId="64172873" w14:textId="77777777" w:rsidR="00CA5504" w:rsidRPr="004271CB" w:rsidRDefault="00CA5504" w:rsidP="00CA5504">
      <w:pPr>
        <w:pStyle w:val="Heading3"/>
        <w:shd w:val="clear" w:color="auto" w:fill="FFFFFF"/>
        <w:spacing w:before="150" w:after="15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b/>
          <w:bCs/>
          <w:color w:val="000000"/>
        </w:rPr>
        <w:t>constructor</w:t>
      </w:r>
    </w:p>
    <w:p w14:paraId="6777A8C7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 </w:t>
      </w:r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constructor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is called before anything else, when the component is initiated, and it is the natural place to set up the initial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state</w:t>
      </w:r>
      <w:r w:rsidRPr="004271CB">
        <w:rPr>
          <w:rFonts w:asciiTheme="minorHAnsi" w:hAnsiTheme="minorHAnsi" w:cstheme="minorHAnsi"/>
          <w:color w:val="000000"/>
        </w:rPr>
        <w:t> and other initial values.</w:t>
      </w:r>
    </w:p>
    <w:p w14:paraId="7492D4CC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 </w:t>
      </w:r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constructor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is called with the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props</w:t>
      </w:r>
      <w:r w:rsidRPr="004271CB">
        <w:rPr>
          <w:rFonts w:asciiTheme="minorHAnsi" w:hAnsiTheme="minorHAnsi" w:cstheme="minorHAnsi"/>
          <w:color w:val="000000"/>
        </w:rPr>
        <w:t>, as arguments, and you should always start by calling the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super(props)</w:t>
      </w:r>
      <w:r w:rsidRPr="004271CB">
        <w:rPr>
          <w:rFonts w:asciiTheme="minorHAnsi" w:hAnsiTheme="minorHAnsi" w:cstheme="minorHAnsi"/>
          <w:color w:val="000000"/>
        </w:rPr>
        <w:t> before anything else, this will initiate the parent's constructor method and allows the component to inherit methods from its parent (</w:t>
      </w:r>
      <w:proofErr w:type="spell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React.Component</w:t>
      </w:r>
      <w:proofErr w:type="spellEnd"/>
      <w:r w:rsidRPr="004271CB">
        <w:rPr>
          <w:rFonts w:asciiTheme="minorHAnsi" w:hAnsiTheme="minorHAnsi" w:cstheme="minorHAnsi"/>
          <w:color w:val="000000"/>
        </w:rPr>
        <w:t>).</w:t>
      </w:r>
    </w:p>
    <w:p w14:paraId="3FFA95A3" w14:textId="77777777" w:rsidR="00CA5504" w:rsidRPr="004271CB" w:rsidRDefault="00CA5504" w:rsidP="00CA5504">
      <w:pPr>
        <w:pStyle w:val="Heading3"/>
        <w:shd w:val="clear" w:color="auto" w:fill="E7E9EB"/>
        <w:spacing w:before="150" w:after="15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b/>
          <w:bCs/>
          <w:color w:val="000000"/>
        </w:rPr>
        <w:t>Example:</w:t>
      </w:r>
    </w:p>
    <w:p w14:paraId="0B4B6E0D" w14:textId="77777777" w:rsidR="00CA5504" w:rsidRPr="004271CB" w:rsidRDefault="00CA5504" w:rsidP="00CA5504">
      <w:pPr>
        <w:pStyle w:val="NormalWeb"/>
        <w:shd w:val="clear" w:color="auto" w:fill="E7E9EB"/>
        <w:spacing w:before="240" w:beforeAutospacing="0" w:after="240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constructor</w:t>
      </w:r>
      <w:r w:rsidRPr="004271CB">
        <w:rPr>
          <w:rFonts w:asciiTheme="minorHAnsi" w:hAnsiTheme="minorHAnsi" w:cstheme="minorHAnsi"/>
          <w:color w:val="000000"/>
        </w:rPr>
        <w:t> method is called, by React, every time you make a component:</w:t>
      </w:r>
    </w:p>
    <w:p w14:paraId="67C9A869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clas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extend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ac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3E4EAD1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nstructo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6B54441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sup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1AC531A6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spellEnd"/>
      <w:proofErr w:type="gram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red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;</w:t>
      </w:r>
    </w:p>
    <w:p w14:paraId="1A0E7A8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38807DD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34687C4B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lastRenderedPageBreak/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</w:p>
    <w:p w14:paraId="27752543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My Favorite Color is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542330EA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651855F9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71A730E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360C335C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</w:p>
    <w:p w14:paraId="0D1B2CA9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ReactDOM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&lt;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/&gt;,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ocumen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ElementById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'root'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);</w:t>
      </w:r>
    </w:p>
    <w:p w14:paraId="41379DBB" w14:textId="2833944D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Fonts w:asciiTheme="minorHAnsi" w:hAnsiTheme="minorHAnsi" w:cstheme="minorHAnsi"/>
          <w:color w:val="000000"/>
          <w:sz w:val="24"/>
          <w:szCs w:val="24"/>
        </w:rPr>
        <w:t xml:space="preserve"> </w:t>
      </w:r>
    </w:p>
    <w:p w14:paraId="0DAAEF72" w14:textId="77777777" w:rsidR="00CA5504" w:rsidRPr="004271CB" w:rsidRDefault="00CA5504" w:rsidP="00CA5504">
      <w:pPr>
        <w:pStyle w:val="Heading3"/>
        <w:shd w:val="clear" w:color="auto" w:fill="FFFFFF"/>
        <w:spacing w:before="150" w:after="150"/>
        <w:rPr>
          <w:rFonts w:asciiTheme="minorHAnsi" w:hAnsiTheme="minorHAnsi" w:cstheme="minorHAnsi"/>
          <w:color w:val="000000"/>
        </w:rPr>
      </w:pPr>
      <w:proofErr w:type="spellStart"/>
      <w:r w:rsidRPr="004271CB">
        <w:rPr>
          <w:rFonts w:asciiTheme="minorHAnsi" w:hAnsiTheme="minorHAnsi" w:cstheme="minorHAnsi"/>
          <w:b/>
          <w:bCs/>
          <w:color w:val="000000"/>
        </w:rPr>
        <w:t>getDerivedStateFromProps</w:t>
      </w:r>
      <w:proofErr w:type="spellEnd"/>
    </w:p>
    <w:p w14:paraId="71B09A17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 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getDerivedStateFromProps</w:t>
      </w:r>
      <w:proofErr w:type="spell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is called right before rendering the element(s) in the DOM.</w:t>
      </w:r>
    </w:p>
    <w:p w14:paraId="1F144E9B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is is the natural place to set the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state</w:t>
      </w:r>
      <w:r w:rsidRPr="004271CB">
        <w:rPr>
          <w:rFonts w:asciiTheme="minorHAnsi" w:hAnsiTheme="minorHAnsi" w:cstheme="minorHAnsi"/>
          <w:color w:val="000000"/>
        </w:rPr>
        <w:t> object based on the initial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props</w:t>
      </w:r>
      <w:r w:rsidRPr="004271CB">
        <w:rPr>
          <w:rFonts w:asciiTheme="minorHAnsi" w:hAnsiTheme="minorHAnsi" w:cstheme="minorHAnsi"/>
          <w:color w:val="000000"/>
        </w:rPr>
        <w:t>.</w:t>
      </w:r>
    </w:p>
    <w:p w14:paraId="691859A9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It takes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state</w:t>
      </w:r>
      <w:r w:rsidRPr="004271CB">
        <w:rPr>
          <w:rFonts w:asciiTheme="minorHAnsi" w:hAnsiTheme="minorHAnsi" w:cstheme="minorHAnsi"/>
          <w:color w:val="000000"/>
        </w:rPr>
        <w:t> as an argument, and returns an object with changes to the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state</w:t>
      </w:r>
      <w:r w:rsidRPr="004271CB">
        <w:rPr>
          <w:rFonts w:asciiTheme="minorHAnsi" w:hAnsiTheme="minorHAnsi" w:cstheme="minorHAnsi"/>
          <w:color w:val="000000"/>
        </w:rPr>
        <w:t>.</w:t>
      </w:r>
    </w:p>
    <w:p w14:paraId="6634A1ED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 example below starts with the favorite color being "red", but the 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getDerivedStateFromProps</w:t>
      </w:r>
      <w:proofErr w:type="spell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updates the favorite color based on the </w:t>
      </w:r>
      <w:proofErr w:type="spell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favcol</w:t>
      </w:r>
      <w:proofErr w:type="spellEnd"/>
      <w:r w:rsidRPr="004271CB">
        <w:rPr>
          <w:rFonts w:asciiTheme="minorHAnsi" w:hAnsiTheme="minorHAnsi" w:cstheme="minorHAnsi"/>
          <w:color w:val="000000"/>
        </w:rPr>
        <w:t> attribute:</w:t>
      </w:r>
    </w:p>
    <w:p w14:paraId="0C34F2C4" w14:textId="77777777" w:rsidR="00CA5504" w:rsidRPr="004271CB" w:rsidRDefault="00CA5504" w:rsidP="00CA5504">
      <w:pPr>
        <w:pStyle w:val="Heading3"/>
        <w:shd w:val="clear" w:color="auto" w:fill="E7E9EB"/>
        <w:spacing w:before="150" w:after="15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b/>
          <w:bCs/>
          <w:color w:val="000000"/>
        </w:rPr>
        <w:t>Example:</w:t>
      </w:r>
    </w:p>
    <w:p w14:paraId="665211BB" w14:textId="77777777" w:rsidR="00CA5504" w:rsidRPr="004271CB" w:rsidRDefault="00CA5504" w:rsidP="00CA5504">
      <w:pPr>
        <w:pStyle w:val="NormalWeb"/>
        <w:shd w:val="clear" w:color="auto" w:fill="E7E9EB"/>
        <w:spacing w:before="240" w:beforeAutospacing="0" w:after="240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 </w:t>
      </w:r>
      <w:proofErr w:type="spell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getDerivedStateFromProps</w:t>
      </w:r>
      <w:proofErr w:type="spellEnd"/>
      <w:r w:rsidRPr="004271CB">
        <w:rPr>
          <w:rFonts w:asciiTheme="minorHAnsi" w:hAnsiTheme="minorHAnsi" w:cstheme="minorHAnsi"/>
          <w:color w:val="000000"/>
        </w:rPr>
        <w:t> method is called right before the render method:</w:t>
      </w:r>
    </w:p>
    <w:p w14:paraId="757F2C8A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clas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extend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ac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2ADCA2C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nstructo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6D5D242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sup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293FC12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spellEnd"/>
      <w:proofErr w:type="gram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red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;</w:t>
      </w:r>
    </w:p>
    <w:p w14:paraId="0DE2EEBC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55ED60C9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static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DerivedStateFromProps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,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state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0EA6EB9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col</w:t>
      </w:r>
      <w:proofErr w:type="spellEnd"/>
      <w:proofErr w:type="gram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;</w:t>
      </w:r>
    </w:p>
    <w:p w14:paraId="34A8E143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lastRenderedPageBreak/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4DD6A646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3EB5AA9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</w:p>
    <w:p w14:paraId="5A5E308E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My Favorite Color is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6A799F49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56E09C5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3F27303E" w14:textId="1BB72661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0B22EECB" w14:textId="562F86D6" w:rsidR="004271CB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Theme="minorHAnsi" w:hAnsiTheme="minorHAnsi" w:cstheme="minorHAnsi"/>
          <w:sz w:val="24"/>
          <w:szCs w:val="24"/>
        </w:rPr>
      </w:pP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ReactDOM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&lt;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favcol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="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yellow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"/&gt;,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ocumen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ElementById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'root'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);</w:t>
      </w:r>
    </w:p>
    <w:p w14:paraId="1F626E63" w14:textId="23916407" w:rsidR="004271CB" w:rsidRPr="004271CB" w:rsidRDefault="004271CB" w:rsidP="004271CB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Fonts w:asciiTheme="minorHAnsi" w:hAnsiTheme="minorHAnsi" w:cstheme="minorHAnsi"/>
          <w:b/>
          <w:bCs/>
          <w:color w:val="000000"/>
          <w:sz w:val="24"/>
          <w:szCs w:val="24"/>
        </w:rPr>
        <w:t>render</w:t>
      </w:r>
    </w:p>
    <w:p w14:paraId="32753C7F" w14:textId="126A9F00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 </w:t>
      </w:r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render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is required, and is the method that actually outputs the HTML to the DOM.</w:t>
      </w:r>
    </w:p>
    <w:p w14:paraId="569E98EB" w14:textId="77777777" w:rsidR="00CA5504" w:rsidRPr="004271CB" w:rsidRDefault="00CA5504" w:rsidP="00CA5504">
      <w:pPr>
        <w:pStyle w:val="Heading3"/>
        <w:shd w:val="clear" w:color="auto" w:fill="E7E9EB"/>
        <w:spacing w:before="150" w:after="15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b/>
          <w:bCs/>
          <w:color w:val="000000"/>
        </w:rPr>
        <w:t>Example:</w:t>
      </w:r>
    </w:p>
    <w:p w14:paraId="1D5D65D6" w14:textId="77777777" w:rsidR="00CA5504" w:rsidRPr="004271CB" w:rsidRDefault="00CA5504" w:rsidP="00CA5504">
      <w:pPr>
        <w:pStyle w:val="NormalWeb"/>
        <w:shd w:val="clear" w:color="auto" w:fill="E7E9EB"/>
        <w:spacing w:before="240" w:beforeAutospacing="0" w:after="240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A simple component with a simple </w:t>
      </w:r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render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:</w:t>
      </w:r>
    </w:p>
    <w:p w14:paraId="23187CE3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clas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extend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ac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7D7BE881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1593871D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</w:p>
    <w:p w14:paraId="57B32CE4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This is the content of the Header componen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0FCDFA0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6BFC9D4D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552B81DE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0121F4E6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</w:p>
    <w:p w14:paraId="6A1C46B3" w14:textId="342DC56C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ReactDOM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&lt;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/&gt;,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ocumen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ElementById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'root'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);</w:t>
      </w:r>
      <w:r w:rsidRPr="004271CB">
        <w:rPr>
          <w:rFonts w:asciiTheme="minorHAnsi" w:hAnsiTheme="minorHAnsi" w:cstheme="minorHAnsi"/>
          <w:sz w:val="24"/>
          <w:szCs w:val="24"/>
        </w:rPr>
        <w:pict w14:anchorId="0B1D6C6B">
          <v:rect id="_x0000_i1027" style="width:0;height:0" o:hralign="center" o:hrstd="t" o:hrnoshade="t" o:hr="t" fillcolor="black" stroked="f"/>
        </w:pict>
      </w:r>
    </w:p>
    <w:p w14:paraId="59D11E76" w14:textId="77777777" w:rsidR="00CA5504" w:rsidRPr="004271CB" w:rsidRDefault="00CA5504" w:rsidP="00CA5504">
      <w:pPr>
        <w:pStyle w:val="Heading3"/>
        <w:shd w:val="clear" w:color="auto" w:fill="FFFFFF"/>
        <w:spacing w:before="150" w:after="150"/>
        <w:rPr>
          <w:rFonts w:asciiTheme="minorHAnsi" w:hAnsiTheme="minorHAnsi" w:cstheme="minorHAnsi"/>
          <w:color w:val="000000"/>
        </w:rPr>
      </w:pPr>
      <w:proofErr w:type="spellStart"/>
      <w:r w:rsidRPr="004271CB">
        <w:rPr>
          <w:rFonts w:asciiTheme="minorHAnsi" w:hAnsiTheme="minorHAnsi" w:cstheme="minorHAnsi"/>
          <w:b/>
          <w:bCs/>
          <w:color w:val="000000"/>
        </w:rPr>
        <w:t>componentDidMount</w:t>
      </w:r>
      <w:proofErr w:type="spellEnd"/>
    </w:p>
    <w:p w14:paraId="468A821D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 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componentDidMount</w:t>
      </w:r>
      <w:proofErr w:type="spell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is called after the component is rendered.</w:t>
      </w:r>
    </w:p>
    <w:p w14:paraId="4AAE65EE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lastRenderedPageBreak/>
        <w:t>This is where you run statements that requires that the component is already placed in the DOM.</w:t>
      </w:r>
    </w:p>
    <w:p w14:paraId="1F893BAC" w14:textId="77777777" w:rsidR="00CA5504" w:rsidRPr="004271CB" w:rsidRDefault="00CA5504" w:rsidP="00CA5504">
      <w:pPr>
        <w:pStyle w:val="Heading3"/>
        <w:shd w:val="clear" w:color="auto" w:fill="E7E9EB"/>
        <w:spacing w:before="150" w:after="15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b/>
          <w:bCs/>
          <w:color w:val="000000"/>
        </w:rPr>
        <w:t>Example:</w:t>
      </w:r>
    </w:p>
    <w:p w14:paraId="6EC2F1A6" w14:textId="77777777" w:rsidR="00CA5504" w:rsidRPr="004271CB" w:rsidRDefault="00CA5504" w:rsidP="00CA5504">
      <w:pPr>
        <w:pStyle w:val="NormalWeb"/>
        <w:shd w:val="clear" w:color="auto" w:fill="E7E9EB"/>
        <w:spacing w:before="240" w:beforeAutospacing="0" w:after="240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At first my favorite color is red, but give me a second, and it is yellow instead:</w:t>
      </w:r>
    </w:p>
    <w:p w14:paraId="47BD6809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clas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extend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ac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484D0F7D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nstructo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4F580FAB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sup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005DE41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spellEnd"/>
      <w:proofErr w:type="gram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red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;</w:t>
      </w:r>
    </w:p>
    <w:p w14:paraId="2D053A4D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3C9A68ED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DidMount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0AB822DE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setTimeout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&gt;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551E5F29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setState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yellow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)</w:t>
      </w:r>
    </w:p>
    <w:p w14:paraId="093590CC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,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1000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</w:p>
    <w:p w14:paraId="6700A0F9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1E2C5982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26729D0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</w:p>
    <w:p w14:paraId="15FEF65A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My Favorite Color is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713DA83E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656C52A6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5D7A28C3" w14:textId="5C4815CD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63642F73" w14:textId="7955378A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ReactDOM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&lt;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/&gt;,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ocumen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ElementById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'root'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);</w:t>
      </w:r>
    </w:p>
    <w:p w14:paraId="7D8C0711" w14:textId="77777777" w:rsidR="00CA5504" w:rsidRPr="004271CB" w:rsidRDefault="00CA5504" w:rsidP="00CA5504">
      <w:pPr>
        <w:spacing w:before="300" w:after="300"/>
        <w:rPr>
          <w:rFonts w:cstheme="minorHAnsi"/>
          <w:sz w:val="24"/>
          <w:szCs w:val="24"/>
        </w:rPr>
      </w:pPr>
      <w:r w:rsidRPr="004271CB">
        <w:rPr>
          <w:rFonts w:cstheme="minorHAnsi"/>
          <w:sz w:val="24"/>
          <w:szCs w:val="24"/>
        </w:rPr>
        <w:pict w14:anchorId="02D4F92D">
          <v:rect id="_x0000_i1028" style="width:0;height:0" o:hralign="center" o:hrstd="t" o:hrnoshade="t" o:hr="t" fillcolor="black" stroked="f"/>
        </w:pict>
      </w:r>
    </w:p>
    <w:p w14:paraId="5FB3F203" w14:textId="77777777" w:rsidR="004271CB" w:rsidRDefault="004271CB" w:rsidP="00CA5504">
      <w:pPr>
        <w:pStyle w:val="Heading2"/>
        <w:shd w:val="clear" w:color="auto" w:fill="FFFFFF"/>
        <w:spacing w:before="150" w:after="150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766DC10A" w14:textId="77777777" w:rsidR="004271CB" w:rsidRDefault="004271CB" w:rsidP="00CA5504">
      <w:pPr>
        <w:pStyle w:val="Heading2"/>
        <w:shd w:val="clear" w:color="auto" w:fill="FFFFFF"/>
        <w:spacing w:before="150" w:after="150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19CF05AA" w14:textId="77777777" w:rsidR="004271CB" w:rsidRDefault="004271CB" w:rsidP="00CA5504">
      <w:pPr>
        <w:pStyle w:val="Heading2"/>
        <w:shd w:val="clear" w:color="auto" w:fill="FFFFFF"/>
        <w:spacing w:before="150" w:after="150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7FF816ED" w14:textId="6B93A287" w:rsidR="00CA5504" w:rsidRPr="004271CB" w:rsidRDefault="00CA5504" w:rsidP="00CA5504">
      <w:pPr>
        <w:pStyle w:val="Heading2"/>
        <w:shd w:val="clear" w:color="auto" w:fill="FFFFFF"/>
        <w:spacing w:before="150" w:after="150"/>
        <w:rPr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Fonts w:asciiTheme="minorHAnsi" w:hAnsiTheme="minorHAnsi" w:cstheme="minorHAnsi"/>
          <w:b/>
          <w:bCs/>
          <w:color w:val="000000"/>
          <w:sz w:val="24"/>
          <w:szCs w:val="24"/>
        </w:rPr>
        <w:t>Updating</w:t>
      </w:r>
    </w:p>
    <w:p w14:paraId="6B9476C2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 next phase in the lifecycle is when a component is </w:t>
      </w:r>
      <w:r w:rsidRPr="004271CB">
        <w:rPr>
          <w:rStyle w:val="Emphasis"/>
          <w:rFonts w:asciiTheme="minorHAnsi" w:hAnsiTheme="minorHAnsi" w:cstheme="minorHAnsi"/>
          <w:color w:val="000000"/>
        </w:rPr>
        <w:t>updated</w:t>
      </w:r>
      <w:r w:rsidRPr="004271CB">
        <w:rPr>
          <w:rFonts w:asciiTheme="minorHAnsi" w:hAnsiTheme="minorHAnsi" w:cstheme="minorHAnsi"/>
          <w:color w:val="000000"/>
        </w:rPr>
        <w:t>.</w:t>
      </w:r>
    </w:p>
    <w:p w14:paraId="399CE9A3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A component is updated whenever there is a change in the component's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state</w:t>
      </w:r>
      <w:r w:rsidRPr="004271CB">
        <w:rPr>
          <w:rFonts w:asciiTheme="minorHAnsi" w:hAnsiTheme="minorHAnsi" w:cstheme="minorHAnsi"/>
          <w:color w:val="000000"/>
        </w:rPr>
        <w:t> or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props</w:t>
      </w:r>
      <w:r w:rsidRPr="004271CB">
        <w:rPr>
          <w:rFonts w:asciiTheme="minorHAnsi" w:hAnsiTheme="minorHAnsi" w:cstheme="minorHAnsi"/>
          <w:color w:val="000000"/>
        </w:rPr>
        <w:t>.</w:t>
      </w:r>
    </w:p>
    <w:p w14:paraId="53BBE11D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React has five built-in methods that gets called, in this order, when a component is updated:</w:t>
      </w:r>
    </w:p>
    <w:p w14:paraId="69B7F9A3" w14:textId="77777777" w:rsidR="00CA5504" w:rsidRPr="004271CB" w:rsidRDefault="00CA5504" w:rsidP="00CA550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proofErr w:type="spellStart"/>
      <w:proofErr w:type="gramStart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getDerivedStateFromProps</w:t>
      </w:r>
      <w:proofErr w:type="spellEnd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)</w:t>
      </w:r>
    </w:p>
    <w:p w14:paraId="51F0D5D4" w14:textId="77777777" w:rsidR="00CA5504" w:rsidRPr="004271CB" w:rsidRDefault="00CA5504" w:rsidP="00CA550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proofErr w:type="spellStart"/>
      <w:proofErr w:type="gramStart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shouldComponentUpdate</w:t>
      </w:r>
      <w:proofErr w:type="spellEnd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)</w:t>
      </w:r>
    </w:p>
    <w:p w14:paraId="1F480A46" w14:textId="77777777" w:rsidR="00CA5504" w:rsidRPr="004271CB" w:rsidRDefault="00CA5504" w:rsidP="00CA550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proofErr w:type="gramStart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render(</w:t>
      </w:r>
      <w:proofErr w:type="gramEnd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)</w:t>
      </w:r>
    </w:p>
    <w:p w14:paraId="29BED441" w14:textId="77777777" w:rsidR="00CA5504" w:rsidRPr="004271CB" w:rsidRDefault="00CA5504" w:rsidP="00CA550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proofErr w:type="spellStart"/>
      <w:proofErr w:type="gramStart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getSnapshotBeforeUpdate</w:t>
      </w:r>
      <w:proofErr w:type="spellEnd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)</w:t>
      </w:r>
    </w:p>
    <w:p w14:paraId="18E19DA1" w14:textId="77777777" w:rsidR="00CA5504" w:rsidRPr="004271CB" w:rsidRDefault="00CA5504" w:rsidP="00CA5504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proofErr w:type="spellStart"/>
      <w:proofErr w:type="gramStart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componentDidUpdate</w:t>
      </w:r>
      <w:proofErr w:type="spellEnd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)</w:t>
      </w:r>
    </w:p>
    <w:p w14:paraId="2268DF10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 </w:t>
      </w:r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render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is required and will always be called, the others are optional and will be called if you define them.</w:t>
      </w:r>
    </w:p>
    <w:p w14:paraId="2C423DC8" w14:textId="77777777" w:rsidR="00CA5504" w:rsidRPr="004271CB" w:rsidRDefault="00CA5504" w:rsidP="00CA5504">
      <w:pPr>
        <w:spacing w:before="300" w:after="300"/>
        <w:rPr>
          <w:rFonts w:cstheme="minorHAnsi"/>
          <w:sz w:val="24"/>
          <w:szCs w:val="24"/>
        </w:rPr>
      </w:pPr>
      <w:r w:rsidRPr="004271CB">
        <w:rPr>
          <w:rFonts w:cstheme="minorHAnsi"/>
          <w:sz w:val="24"/>
          <w:szCs w:val="24"/>
        </w:rPr>
        <w:pict w14:anchorId="3F67DE95">
          <v:rect id="_x0000_i1029" style="width:0;height:0" o:hralign="center" o:hrstd="t" o:hrnoshade="t" o:hr="t" fillcolor="black" stroked="f"/>
        </w:pict>
      </w:r>
    </w:p>
    <w:p w14:paraId="0448FAC0" w14:textId="77777777" w:rsidR="00CA5504" w:rsidRPr="004271CB" w:rsidRDefault="00CA5504" w:rsidP="00CA5504">
      <w:pPr>
        <w:pStyle w:val="Heading3"/>
        <w:shd w:val="clear" w:color="auto" w:fill="FFFFFF"/>
        <w:spacing w:before="150" w:after="150"/>
        <w:rPr>
          <w:rFonts w:asciiTheme="minorHAnsi" w:hAnsiTheme="minorHAnsi" w:cstheme="minorHAnsi"/>
          <w:color w:val="000000"/>
        </w:rPr>
      </w:pPr>
      <w:proofErr w:type="spellStart"/>
      <w:r w:rsidRPr="004271CB">
        <w:rPr>
          <w:rFonts w:asciiTheme="minorHAnsi" w:hAnsiTheme="minorHAnsi" w:cstheme="minorHAnsi"/>
          <w:b/>
          <w:bCs/>
          <w:color w:val="000000"/>
        </w:rPr>
        <w:t>getDerivedStateFromProps</w:t>
      </w:r>
      <w:proofErr w:type="spellEnd"/>
    </w:p>
    <w:p w14:paraId="7EC84A19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proofErr w:type="gramStart"/>
      <w:r w:rsidRPr="004271CB">
        <w:rPr>
          <w:rFonts w:asciiTheme="minorHAnsi" w:hAnsiTheme="minorHAnsi" w:cstheme="minorHAnsi"/>
          <w:color w:val="000000"/>
        </w:rPr>
        <w:t>Also</w:t>
      </w:r>
      <w:proofErr w:type="gramEnd"/>
      <w:r w:rsidRPr="004271CB">
        <w:rPr>
          <w:rFonts w:asciiTheme="minorHAnsi" w:hAnsiTheme="minorHAnsi" w:cstheme="minorHAnsi"/>
          <w:color w:val="000000"/>
        </w:rPr>
        <w:t xml:space="preserve"> at </w:t>
      </w:r>
      <w:r w:rsidRPr="004271CB">
        <w:rPr>
          <w:rStyle w:val="Emphasis"/>
          <w:rFonts w:asciiTheme="minorHAnsi" w:hAnsiTheme="minorHAnsi" w:cstheme="minorHAnsi"/>
          <w:color w:val="000000"/>
        </w:rPr>
        <w:t>updates</w:t>
      </w:r>
      <w:r w:rsidRPr="004271CB">
        <w:rPr>
          <w:rFonts w:asciiTheme="minorHAnsi" w:hAnsiTheme="minorHAnsi" w:cstheme="minorHAnsi"/>
          <w:color w:val="000000"/>
        </w:rPr>
        <w:t> the </w:t>
      </w:r>
      <w:proofErr w:type="spell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getDerivedStateFromProps</w:t>
      </w:r>
      <w:proofErr w:type="spellEnd"/>
      <w:r w:rsidRPr="004271CB">
        <w:rPr>
          <w:rFonts w:asciiTheme="minorHAnsi" w:hAnsiTheme="minorHAnsi" w:cstheme="minorHAnsi"/>
          <w:color w:val="000000"/>
        </w:rPr>
        <w:t> method is called. This is the first method that is called when a component gets updated.</w:t>
      </w:r>
    </w:p>
    <w:p w14:paraId="64CFA3AE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is is still the natural place to set the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state</w:t>
      </w:r>
      <w:r w:rsidRPr="004271CB">
        <w:rPr>
          <w:rFonts w:asciiTheme="minorHAnsi" w:hAnsiTheme="minorHAnsi" w:cstheme="minorHAnsi"/>
          <w:color w:val="000000"/>
        </w:rPr>
        <w:t> object based on the initial props.</w:t>
      </w:r>
    </w:p>
    <w:p w14:paraId="0CC73B22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 example below has a button that changes the favorite color to blue, but since the 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getDerivedStateFromProps</w:t>
      </w:r>
      <w:proofErr w:type="spell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 xml:space="preserve"> method is called, which updates the state with the color from the </w:t>
      </w:r>
      <w:proofErr w:type="spellStart"/>
      <w:r w:rsidRPr="004271CB">
        <w:rPr>
          <w:rFonts w:asciiTheme="minorHAnsi" w:hAnsiTheme="minorHAnsi" w:cstheme="minorHAnsi"/>
          <w:color w:val="000000"/>
        </w:rPr>
        <w:t>favcol</w:t>
      </w:r>
      <w:proofErr w:type="spellEnd"/>
      <w:r w:rsidRPr="004271CB">
        <w:rPr>
          <w:rFonts w:asciiTheme="minorHAnsi" w:hAnsiTheme="minorHAnsi" w:cstheme="minorHAnsi"/>
          <w:color w:val="000000"/>
        </w:rPr>
        <w:t xml:space="preserve"> attribute, the favorite color is still rendered as yellow:</w:t>
      </w:r>
    </w:p>
    <w:p w14:paraId="52343090" w14:textId="77777777" w:rsidR="00CA5504" w:rsidRPr="004271CB" w:rsidRDefault="00CA5504" w:rsidP="00CA5504">
      <w:pPr>
        <w:pStyle w:val="Heading3"/>
        <w:shd w:val="clear" w:color="auto" w:fill="E7E9EB"/>
        <w:spacing w:before="150" w:after="15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b/>
          <w:bCs/>
          <w:color w:val="000000"/>
        </w:rPr>
        <w:t>Example:</w:t>
      </w:r>
    </w:p>
    <w:p w14:paraId="3737DA68" w14:textId="77777777" w:rsidR="00CA5504" w:rsidRPr="004271CB" w:rsidRDefault="00CA5504" w:rsidP="00CA5504">
      <w:pPr>
        <w:pStyle w:val="NormalWeb"/>
        <w:shd w:val="clear" w:color="auto" w:fill="E7E9EB"/>
        <w:spacing w:before="240" w:beforeAutospacing="0" w:after="240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If the component gets updated, the 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getDerivedStateFromProps</w:t>
      </w:r>
      <w:proofErr w:type="spell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is called:</w:t>
      </w:r>
    </w:p>
    <w:p w14:paraId="74C2964E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clas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extend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ac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680D15F6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nstructo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5910604C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sup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644B2CF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lastRenderedPageBreak/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spellEnd"/>
      <w:proofErr w:type="gram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red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;</w:t>
      </w:r>
    </w:p>
    <w:p w14:paraId="33089BAE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6C49328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static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DerivedStateFromProps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,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state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4F2480D1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col</w:t>
      </w:r>
      <w:proofErr w:type="spellEnd"/>
      <w:proofErr w:type="gram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;</w:t>
      </w:r>
    </w:p>
    <w:p w14:paraId="466EC40B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2263A5FA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hangeColor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&gt;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63E32256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setState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blue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);</w:t>
      </w:r>
    </w:p>
    <w:p w14:paraId="1BA93821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45DAF94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7C999724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</w:p>
    <w:p w14:paraId="2B48406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0DDC9BA6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My Favorite Color is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634BE10E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button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type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="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button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"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onClick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={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changeColor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Change colo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button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7105C74D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05BBC06C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0ED1B4F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1E19523C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4C74991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</w:p>
    <w:p w14:paraId="74FCAF8D" w14:textId="025A923A" w:rsidR="00CA5504" w:rsidRPr="004271CB" w:rsidRDefault="00CA5504" w:rsidP="004271CB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ReactDOM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&lt;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favcol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="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yellow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"/&gt;,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ocumen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ElementById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'root'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);</w:t>
      </w:r>
    </w:p>
    <w:p w14:paraId="1CE7BB8C" w14:textId="77777777" w:rsidR="00CA5504" w:rsidRPr="004271CB" w:rsidRDefault="00CA5504" w:rsidP="00CA5504">
      <w:pPr>
        <w:pStyle w:val="Heading3"/>
        <w:shd w:val="clear" w:color="auto" w:fill="FFFFFF"/>
        <w:spacing w:before="150" w:after="150"/>
        <w:rPr>
          <w:rFonts w:asciiTheme="minorHAnsi" w:hAnsiTheme="minorHAnsi" w:cstheme="minorHAnsi"/>
          <w:color w:val="000000"/>
        </w:rPr>
      </w:pPr>
      <w:proofErr w:type="spellStart"/>
      <w:r w:rsidRPr="004271CB">
        <w:rPr>
          <w:rFonts w:asciiTheme="minorHAnsi" w:hAnsiTheme="minorHAnsi" w:cstheme="minorHAnsi"/>
          <w:b/>
          <w:bCs/>
          <w:color w:val="000000"/>
        </w:rPr>
        <w:t>shouldComponentUpdate</w:t>
      </w:r>
      <w:proofErr w:type="spellEnd"/>
    </w:p>
    <w:p w14:paraId="01129F23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In the 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shouldComponentUpdate</w:t>
      </w:r>
      <w:proofErr w:type="spell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you can return a Boolean value that specifies whether React should continue with the rendering or not.</w:t>
      </w:r>
    </w:p>
    <w:p w14:paraId="426FBACF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 default value is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true</w:t>
      </w:r>
      <w:r w:rsidRPr="004271CB">
        <w:rPr>
          <w:rFonts w:asciiTheme="minorHAnsi" w:hAnsiTheme="minorHAnsi" w:cstheme="minorHAnsi"/>
          <w:color w:val="000000"/>
        </w:rPr>
        <w:t>.</w:t>
      </w:r>
    </w:p>
    <w:p w14:paraId="535E80C6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 example below shows what happens when the 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shouldComponentUpdate</w:t>
      </w:r>
      <w:proofErr w:type="spell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returns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false</w:t>
      </w:r>
      <w:r w:rsidRPr="004271CB">
        <w:rPr>
          <w:rFonts w:asciiTheme="minorHAnsi" w:hAnsiTheme="minorHAnsi" w:cstheme="minorHAnsi"/>
          <w:color w:val="000000"/>
        </w:rPr>
        <w:t>:</w:t>
      </w:r>
    </w:p>
    <w:p w14:paraId="6B7F0E9C" w14:textId="77777777" w:rsidR="00CA5504" w:rsidRPr="004271CB" w:rsidRDefault="00CA5504" w:rsidP="00CA5504">
      <w:pPr>
        <w:pStyle w:val="Heading3"/>
        <w:shd w:val="clear" w:color="auto" w:fill="E7E9EB"/>
        <w:spacing w:before="150" w:after="15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b/>
          <w:bCs/>
          <w:color w:val="000000"/>
        </w:rPr>
        <w:lastRenderedPageBreak/>
        <w:t>Example:</w:t>
      </w:r>
    </w:p>
    <w:p w14:paraId="046058FB" w14:textId="77777777" w:rsidR="00CA5504" w:rsidRPr="004271CB" w:rsidRDefault="00CA5504" w:rsidP="00CA5504">
      <w:pPr>
        <w:pStyle w:val="NormalWeb"/>
        <w:shd w:val="clear" w:color="auto" w:fill="E7E9EB"/>
        <w:spacing w:before="240" w:beforeAutospacing="0" w:after="240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Stop the component from rendering at any update:</w:t>
      </w:r>
    </w:p>
    <w:p w14:paraId="7F4254A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clas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extend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ac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2EB6386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nstructo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1F9D8D39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sup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7A3F8F1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spellEnd"/>
      <w:proofErr w:type="gram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red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;</w:t>
      </w:r>
    </w:p>
    <w:p w14:paraId="73610E7D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6D75C6F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shouldComponentUpdate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5A5F182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false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;</w:t>
      </w:r>
    </w:p>
    <w:p w14:paraId="0D2E2D9E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3F98C8A3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hangeColor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&gt;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6355DE91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setState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blue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);</w:t>
      </w:r>
    </w:p>
    <w:p w14:paraId="70485A3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22B994EC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4492EA5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</w:p>
    <w:p w14:paraId="5334E5D1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2F617771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My Favorite Color is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492FEED6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button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type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="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button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"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onClick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={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changeColor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Change colo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button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4EEA57D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0F38B39E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0D4F6614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3A0BD12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72638E5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</w:p>
    <w:p w14:paraId="6A6B0948" w14:textId="6D1344B3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ReactDOM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&lt;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/&gt;,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ocumen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ElementById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'root'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);</w:t>
      </w:r>
    </w:p>
    <w:p w14:paraId="4416DD5B" w14:textId="77777777" w:rsidR="00CA5504" w:rsidRPr="004271CB" w:rsidRDefault="00CA5504" w:rsidP="00CA5504">
      <w:pPr>
        <w:pStyle w:val="Heading3"/>
        <w:shd w:val="clear" w:color="auto" w:fill="E7E9EB"/>
        <w:spacing w:before="150" w:after="15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b/>
          <w:bCs/>
          <w:color w:val="000000"/>
        </w:rPr>
        <w:lastRenderedPageBreak/>
        <w:t>Example:</w:t>
      </w:r>
    </w:p>
    <w:p w14:paraId="3C36B903" w14:textId="77777777" w:rsidR="00CA5504" w:rsidRPr="004271CB" w:rsidRDefault="00CA5504" w:rsidP="00CA5504">
      <w:pPr>
        <w:pStyle w:val="NormalWeb"/>
        <w:shd w:val="clear" w:color="auto" w:fill="E7E9EB"/>
        <w:spacing w:before="240" w:beforeAutospacing="0" w:after="240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Same example as above, but this time the 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shouldComponentUpdate</w:t>
      </w:r>
      <w:proofErr w:type="spell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returns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true</w:t>
      </w:r>
      <w:r w:rsidRPr="004271CB">
        <w:rPr>
          <w:rFonts w:asciiTheme="minorHAnsi" w:hAnsiTheme="minorHAnsi" w:cstheme="minorHAnsi"/>
          <w:color w:val="000000"/>
        </w:rPr>
        <w:t> instead:</w:t>
      </w:r>
    </w:p>
    <w:p w14:paraId="1A647079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clas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extend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ac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1A3B974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nstructo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7B26E63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sup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1E5AB602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spellEnd"/>
      <w:proofErr w:type="gram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red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;</w:t>
      </w:r>
    </w:p>
    <w:p w14:paraId="19051F1B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74870102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shouldComponentUpdate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7A3E9E63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true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;</w:t>
      </w:r>
    </w:p>
    <w:p w14:paraId="4F4F352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2CB5DB8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hangeColor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&gt;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57B387C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setState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blue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);</w:t>
      </w:r>
    </w:p>
    <w:p w14:paraId="1D6CF746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7856F651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3B3482FA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</w:p>
    <w:p w14:paraId="68918CE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32D7833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My Favorite Color is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10D0994A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button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type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="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button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"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onClick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={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changeColor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Change colo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button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2D955EFC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5669BEBD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31C746A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44EE6762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0900F7F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</w:p>
    <w:p w14:paraId="05357EA6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ReactDOM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&lt;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/&gt;,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ocumen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ElementById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'root'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);</w:t>
      </w:r>
    </w:p>
    <w:p w14:paraId="70485774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Fonts w:asciiTheme="minorHAnsi" w:hAnsiTheme="minorHAnsi" w:cstheme="minorHAnsi"/>
          <w:color w:val="000000"/>
          <w:sz w:val="24"/>
          <w:szCs w:val="24"/>
        </w:rPr>
        <w:lastRenderedPageBreak/>
        <w:t xml:space="preserve"> </w:t>
      </w:r>
    </w:p>
    <w:p w14:paraId="729CE05E" w14:textId="77777777" w:rsidR="00CA5504" w:rsidRPr="004271CB" w:rsidRDefault="00CA5504" w:rsidP="00CA5504">
      <w:pPr>
        <w:spacing w:before="300" w:after="300"/>
        <w:rPr>
          <w:rFonts w:cstheme="minorHAnsi"/>
          <w:sz w:val="24"/>
          <w:szCs w:val="24"/>
        </w:rPr>
      </w:pPr>
      <w:r w:rsidRPr="004271CB">
        <w:rPr>
          <w:rFonts w:cstheme="minorHAnsi"/>
          <w:sz w:val="24"/>
          <w:szCs w:val="24"/>
        </w:rPr>
        <w:pict w14:anchorId="47FE2692">
          <v:rect id="_x0000_i1031" style="width:0;height:0" o:hralign="center" o:hrstd="t" o:hrnoshade="t" o:hr="t" fillcolor="black" stroked="f"/>
        </w:pict>
      </w:r>
    </w:p>
    <w:p w14:paraId="07586618" w14:textId="77777777" w:rsidR="00CA5504" w:rsidRPr="004271CB" w:rsidRDefault="00CA5504" w:rsidP="00CA5504">
      <w:pPr>
        <w:pStyle w:val="Heading3"/>
        <w:shd w:val="clear" w:color="auto" w:fill="FFFFFF"/>
        <w:spacing w:before="150" w:after="15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b/>
          <w:bCs/>
          <w:color w:val="000000"/>
        </w:rPr>
        <w:t>render</w:t>
      </w:r>
    </w:p>
    <w:p w14:paraId="65516894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 </w:t>
      </w:r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render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is of course called when a component gets </w:t>
      </w:r>
      <w:r w:rsidRPr="004271CB">
        <w:rPr>
          <w:rStyle w:val="Emphasis"/>
          <w:rFonts w:asciiTheme="minorHAnsi" w:hAnsiTheme="minorHAnsi" w:cstheme="minorHAnsi"/>
          <w:color w:val="000000"/>
        </w:rPr>
        <w:t>updated</w:t>
      </w:r>
      <w:r w:rsidRPr="004271CB">
        <w:rPr>
          <w:rFonts w:asciiTheme="minorHAnsi" w:hAnsiTheme="minorHAnsi" w:cstheme="minorHAnsi"/>
          <w:color w:val="000000"/>
        </w:rPr>
        <w:t>, it has to re-render the HTML to the DOM, with the new changes.</w:t>
      </w:r>
    </w:p>
    <w:p w14:paraId="7F25E900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 example below has a button that changes the favorite color to blue:</w:t>
      </w:r>
    </w:p>
    <w:p w14:paraId="6C68B323" w14:textId="77777777" w:rsidR="00CA5504" w:rsidRPr="004271CB" w:rsidRDefault="00CA5504" w:rsidP="00CA5504">
      <w:pPr>
        <w:pStyle w:val="Heading3"/>
        <w:shd w:val="clear" w:color="auto" w:fill="E7E9EB"/>
        <w:spacing w:before="150" w:after="15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b/>
          <w:bCs/>
          <w:color w:val="000000"/>
        </w:rPr>
        <w:t>Example:</w:t>
      </w:r>
    </w:p>
    <w:p w14:paraId="07AD3596" w14:textId="77777777" w:rsidR="00CA5504" w:rsidRPr="004271CB" w:rsidRDefault="00CA5504" w:rsidP="00CA5504">
      <w:pPr>
        <w:pStyle w:val="NormalWeb"/>
        <w:shd w:val="clear" w:color="auto" w:fill="E7E9EB"/>
        <w:spacing w:before="240" w:beforeAutospacing="0" w:after="240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Click the button to make a change in the component's state:</w:t>
      </w:r>
    </w:p>
    <w:p w14:paraId="1AED765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clas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extend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ac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22E0A51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nstructo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1F2A4EE1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sup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3520DA51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spellEnd"/>
      <w:proofErr w:type="gram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red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;</w:t>
      </w:r>
    </w:p>
    <w:p w14:paraId="48642154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445F6D6E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hangeColor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&gt;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1BF5ED9B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setState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blue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);</w:t>
      </w:r>
    </w:p>
    <w:p w14:paraId="44A9023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22C6C69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3EBD0A5C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</w:p>
    <w:p w14:paraId="7543492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315A664A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My Favorite Color is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7412E7F1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button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type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="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button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"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onClick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={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changeColor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Change colo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button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1458F832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34366284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256E3F51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117FC65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lastRenderedPageBreak/>
        <w:t>}</w:t>
      </w:r>
    </w:p>
    <w:p w14:paraId="6DE8CF1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</w:p>
    <w:p w14:paraId="175EB819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ReactDOM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&lt;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/&gt;,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ocumen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ElementById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'root'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);</w:t>
      </w:r>
    </w:p>
    <w:p w14:paraId="72158C69" w14:textId="77777777" w:rsidR="00CA5504" w:rsidRPr="004271CB" w:rsidRDefault="00CA5504" w:rsidP="00CA5504">
      <w:pPr>
        <w:spacing w:before="300" w:after="300"/>
        <w:rPr>
          <w:rFonts w:cstheme="minorHAnsi"/>
          <w:sz w:val="24"/>
          <w:szCs w:val="24"/>
        </w:rPr>
      </w:pPr>
      <w:r w:rsidRPr="004271CB">
        <w:rPr>
          <w:rFonts w:cstheme="minorHAnsi"/>
          <w:sz w:val="24"/>
          <w:szCs w:val="24"/>
        </w:rPr>
        <w:pict w14:anchorId="7C1A97B6">
          <v:rect id="_x0000_i1032" style="width:0;height:0" o:hralign="center" o:hrstd="t" o:hrnoshade="t" o:hr="t" fillcolor="black" stroked="f"/>
        </w:pict>
      </w:r>
    </w:p>
    <w:p w14:paraId="3FB88038" w14:textId="77777777" w:rsidR="00CA5504" w:rsidRPr="004271CB" w:rsidRDefault="00CA5504" w:rsidP="00CA5504">
      <w:pPr>
        <w:pStyle w:val="Heading3"/>
        <w:shd w:val="clear" w:color="auto" w:fill="FFFFFF"/>
        <w:spacing w:before="150" w:after="150"/>
        <w:rPr>
          <w:rFonts w:asciiTheme="minorHAnsi" w:hAnsiTheme="minorHAnsi" w:cstheme="minorHAnsi"/>
          <w:color w:val="000000"/>
        </w:rPr>
      </w:pPr>
      <w:proofErr w:type="spellStart"/>
      <w:r w:rsidRPr="004271CB">
        <w:rPr>
          <w:rFonts w:asciiTheme="minorHAnsi" w:hAnsiTheme="minorHAnsi" w:cstheme="minorHAnsi"/>
          <w:b/>
          <w:bCs/>
          <w:color w:val="000000"/>
        </w:rPr>
        <w:t>getSnapshotBeforeUpdate</w:t>
      </w:r>
      <w:proofErr w:type="spellEnd"/>
    </w:p>
    <w:p w14:paraId="241BC9B9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In the 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getSnapshotBeforeUpdate</w:t>
      </w:r>
      <w:proofErr w:type="spell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you have access to the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props</w:t>
      </w:r>
      <w:r w:rsidRPr="004271CB">
        <w:rPr>
          <w:rFonts w:asciiTheme="minorHAnsi" w:hAnsiTheme="minorHAnsi" w:cstheme="minorHAnsi"/>
          <w:color w:val="000000"/>
        </w:rPr>
        <w:t> and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state</w:t>
      </w:r>
      <w:r w:rsidRPr="004271CB">
        <w:rPr>
          <w:rFonts w:asciiTheme="minorHAnsi" w:hAnsiTheme="minorHAnsi" w:cstheme="minorHAnsi"/>
          <w:color w:val="000000"/>
        </w:rPr>
        <w:t> </w:t>
      </w:r>
      <w:r w:rsidRPr="004271CB">
        <w:rPr>
          <w:rStyle w:val="Emphasis"/>
          <w:rFonts w:asciiTheme="minorHAnsi" w:hAnsiTheme="minorHAnsi" w:cstheme="minorHAnsi"/>
          <w:color w:val="000000"/>
        </w:rPr>
        <w:t>before</w:t>
      </w:r>
      <w:r w:rsidRPr="004271CB">
        <w:rPr>
          <w:rFonts w:asciiTheme="minorHAnsi" w:hAnsiTheme="minorHAnsi" w:cstheme="minorHAnsi"/>
          <w:color w:val="000000"/>
        </w:rPr>
        <w:t> the update, meaning that even after the update, you can check what the values were </w:t>
      </w:r>
      <w:r w:rsidRPr="004271CB">
        <w:rPr>
          <w:rStyle w:val="Emphasis"/>
          <w:rFonts w:asciiTheme="minorHAnsi" w:hAnsiTheme="minorHAnsi" w:cstheme="minorHAnsi"/>
          <w:color w:val="000000"/>
        </w:rPr>
        <w:t>before</w:t>
      </w:r>
      <w:r w:rsidRPr="004271CB">
        <w:rPr>
          <w:rFonts w:asciiTheme="minorHAnsi" w:hAnsiTheme="minorHAnsi" w:cstheme="minorHAnsi"/>
          <w:color w:val="000000"/>
        </w:rPr>
        <w:t> the update.</w:t>
      </w:r>
    </w:p>
    <w:p w14:paraId="59168ED4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If the 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getSnapshotBeforeUpdate</w:t>
      </w:r>
      <w:proofErr w:type="spell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is present, you should also include the </w:t>
      </w:r>
      <w:proofErr w:type="spell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componentDidUpdate</w:t>
      </w:r>
      <w:proofErr w:type="spell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()</w:t>
      </w:r>
      <w:r w:rsidRPr="004271CB">
        <w:rPr>
          <w:rFonts w:asciiTheme="minorHAnsi" w:hAnsiTheme="minorHAnsi" w:cstheme="minorHAnsi"/>
          <w:color w:val="000000"/>
        </w:rPr>
        <w:t> method, otherwise you will get an error.</w:t>
      </w:r>
    </w:p>
    <w:p w14:paraId="517245F0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 example below might seem complicated, but all it does is this:</w:t>
      </w:r>
    </w:p>
    <w:p w14:paraId="27F1E9BF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When the component is </w:t>
      </w:r>
      <w:r w:rsidRPr="004271CB">
        <w:rPr>
          <w:rStyle w:val="Emphasis"/>
          <w:rFonts w:asciiTheme="minorHAnsi" w:hAnsiTheme="minorHAnsi" w:cstheme="minorHAnsi"/>
          <w:color w:val="000000"/>
        </w:rPr>
        <w:t>mounting</w:t>
      </w:r>
      <w:r w:rsidRPr="004271CB">
        <w:rPr>
          <w:rFonts w:asciiTheme="minorHAnsi" w:hAnsiTheme="minorHAnsi" w:cstheme="minorHAnsi"/>
          <w:color w:val="000000"/>
        </w:rPr>
        <w:t> it is rendered with the favorite color "red".</w:t>
      </w:r>
    </w:p>
    <w:p w14:paraId="06A10AE6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When the component </w:t>
      </w:r>
      <w:r w:rsidRPr="004271CB">
        <w:rPr>
          <w:rStyle w:val="Emphasis"/>
          <w:rFonts w:asciiTheme="minorHAnsi" w:hAnsiTheme="minorHAnsi" w:cstheme="minorHAnsi"/>
          <w:color w:val="000000"/>
        </w:rPr>
        <w:t>has been mounted,</w:t>
      </w:r>
      <w:r w:rsidRPr="004271CB">
        <w:rPr>
          <w:rFonts w:asciiTheme="minorHAnsi" w:hAnsiTheme="minorHAnsi" w:cstheme="minorHAnsi"/>
          <w:color w:val="000000"/>
        </w:rPr>
        <w:t> a timer changes the state, and after one second, the favorite color becomes "yellow".</w:t>
      </w:r>
    </w:p>
    <w:p w14:paraId="6B2BCA1B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is action triggers the </w:t>
      </w:r>
      <w:r w:rsidRPr="004271CB">
        <w:rPr>
          <w:rStyle w:val="Emphasis"/>
          <w:rFonts w:asciiTheme="minorHAnsi" w:hAnsiTheme="minorHAnsi" w:cstheme="minorHAnsi"/>
          <w:color w:val="000000"/>
        </w:rPr>
        <w:t>update</w:t>
      </w:r>
      <w:r w:rsidRPr="004271CB">
        <w:rPr>
          <w:rFonts w:asciiTheme="minorHAnsi" w:hAnsiTheme="minorHAnsi" w:cstheme="minorHAnsi"/>
          <w:color w:val="000000"/>
        </w:rPr>
        <w:t> phase, and since this component has a 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getSnapshotBeforeUpdate</w:t>
      </w:r>
      <w:proofErr w:type="spell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, this method is executed, and writes a message to the empty DIV1 element.</w:t>
      </w:r>
    </w:p>
    <w:p w14:paraId="09F562A0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n the 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componentDidUpdate</w:t>
      </w:r>
      <w:proofErr w:type="spell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is executed and writes a message in the empty DIV2 element:</w:t>
      </w:r>
    </w:p>
    <w:p w14:paraId="25D54E7F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 </w:t>
      </w:r>
    </w:p>
    <w:p w14:paraId="033124B9" w14:textId="77777777" w:rsidR="00CA5504" w:rsidRPr="004271CB" w:rsidRDefault="00CA5504" w:rsidP="00CA5504">
      <w:pPr>
        <w:pStyle w:val="Heading3"/>
        <w:shd w:val="clear" w:color="auto" w:fill="E7E9EB"/>
        <w:spacing w:before="150" w:after="15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b/>
          <w:bCs/>
          <w:color w:val="000000"/>
        </w:rPr>
        <w:t>Example:</w:t>
      </w:r>
    </w:p>
    <w:p w14:paraId="0F5A84BB" w14:textId="77777777" w:rsidR="00CA5504" w:rsidRPr="004271CB" w:rsidRDefault="00CA5504" w:rsidP="00CA5504">
      <w:pPr>
        <w:pStyle w:val="NormalWeb"/>
        <w:shd w:val="clear" w:color="auto" w:fill="E7E9EB"/>
        <w:spacing w:before="240" w:beforeAutospacing="0" w:after="240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Use the 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getSnapshotBeforeUpdate</w:t>
      </w:r>
      <w:proofErr w:type="spell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)</w:t>
      </w:r>
      <w:r w:rsidRPr="004271CB">
        <w:rPr>
          <w:rFonts w:asciiTheme="minorHAnsi" w:hAnsiTheme="minorHAnsi" w:cstheme="minorHAnsi"/>
          <w:color w:val="000000"/>
        </w:rPr>
        <w:t> method to find out what the </w:t>
      </w:r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state</w:t>
      </w:r>
      <w:r w:rsidRPr="004271CB">
        <w:rPr>
          <w:rFonts w:asciiTheme="minorHAnsi" w:hAnsiTheme="minorHAnsi" w:cstheme="minorHAnsi"/>
          <w:color w:val="000000"/>
        </w:rPr>
        <w:t> object looked like before the update:</w:t>
      </w:r>
    </w:p>
    <w:p w14:paraId="1EA2C444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clas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extend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ac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6550365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nstructo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5142DA44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sup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0CBC30E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spellEnd"/>
      <w:proofErr w:type="gram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red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;</w:t>
      </w:r>
    </w:p>
    <w:p w14:paraId="2AADE63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lastRenderedPageBreak/>
        <w:t xml:space="preserve">  </w:t>
      </w:r>
      <w:r w:rsidRPr="004271CB">
        <w:rPr>
          <w:rFonts w:asciiTheme="minorHAnsi" w:hAnsiTheme="minorHAnsi" w:cstheme="minorHAnsi"/>
          <w:color w:val="000000"/>
          <w:sz w:val="24"/>
          <w:szCs w:val="24"/>
        </w:rPr>
        <w:t>}</w:t>
      </w:r>
    </w:p>
    <w:p w14:paraId="6C6597F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DidMount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108372E4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setTimeout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&gt;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1DDB431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setState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yellow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)</w:t>
      </w:r>
    </w:p>
    <w:p w14:paraId="7FA8730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,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1000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</w:p>
    <w:p w14:paraId="7C52F3C4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Fonts w:asciiTheme="minorHAnsi" w:hAnsiTheme="minorHAnsi" w:cstheme="minorHAnsi"/>
          <w:color w:val="000000"/>
          <w:sz w:val="24"/>
          <w:szCs w:val="24"/>
        </w:rPr>
        <w:t>}</w:t>
      </w:r>
    </w:p>
    <w:p w14:paraId="155EA702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SnapshotBeforeUpdate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spellStart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prevProps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,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prevState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6B39B47E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ocumen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ElementById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div1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.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innerHTML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</w:p>
    <w:p w14:paraId="1FCE2B8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Before the update, the favorite was "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+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prevState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;</w:t>
      </w:r>
    </w:p>
    <w:p w14:paraId="4368A74B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20E6CC81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DidUpdate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514025B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ocumen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ElementById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div2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.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innerHTML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</w:p>
    <w:p w14:paraId="24F2ACF4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The updated favorite is "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+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;</w:t>
      </w:r>
    </w:p>
    <w:p w14:paraId="0CE1C23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Fonts w:asciiTheme="minorHAnsi" w:hAnsiTheme="minorHAnsi" w:cstheme="minorHAnsi"/>
          <w:color w:val="000000"/>
          <w:sz w:val="24"/>
          <w:szCs w:val="24"/>
        </w:rPr>
        <w:t>}</w:t>
      </w:r>
    </w:p>
    <w:p w14:paraId="4BE48CF3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1A001F5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</w:p>
    <w:p w14:paraId="11C031DE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1545C786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My Favorite Color is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31042A29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div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id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="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div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"&gt;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07D22F81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div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id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="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div2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"&gt;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25751BB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18B509A2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743F50A2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Fonts w:asciiTheme="minorHAnsi" w:hAnsiTheme="minorHAnsi" w:cstheme="minorHAnsi"/>
          <w:color w:val="000000"/>
          <w:sz w:val="24"/>
          <w:szCs w:val="24"/>
        </w:rPr>
        <w:t>}</w:t>
      </w:r>
    </w:p>
    <w:p w14:paraId="3C054D5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Fonts w:asciiTheme="minorHAnsi" w:hAnsiTheme="minorHAnsi" w:cstheme="minorHAnsi"/>
          <w:color w:val="000000"/>
          <w:sz w:val="24"/>
          <w:szCs w:val="24"/>
        </w:rPr>
        <w:t>}</w:t>
      </w:r>
    </w:p>
    <w:p w14:paraId="3273D6A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</w:p>
    <w:p w14:paraId="2515F55D" w14:textId="5BFA80D8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ReactDOM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&lt;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/&gt;,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ocumen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ElementById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'root'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);</w:t>
      </w:r>
      <w:r w:rsidRPr="004271CB">
        <w:rPr>
          <w:rFonts w:asciiTheme="minorHAnsi" w:hAnsiTheme="minorHAnsi" w:cstheme="minorHAnsi"/>
          <w:sz w:val="24"/>
          <w:szCs w:val="24"/>
        </w:rPr>
        <w:pict w14:anchorId="233B17CE">
          <v:rect id="_x0000_i1033" style="width:0;height:0" o:hralign="center" o:hrstd="t" o:hrnoshade="t" o:hr="t" fillcolor="black" stroked="f"/>
        </w:pict>
      </w:r>
    </w:p>
    <w:p w14:paraId="5672B27F" w14:textId="77777777" w:rsidR="00CA5504" w:rsidRPr="004271CB" w:rsidRDefault="00CA5504" w:rsidP="00CA5504">
      <w:pPr>
        <w:pStyle w:val="Heading3"/>
        <w:shd w:val="clear" w:color="auto" w:fill="FFFFFF"/>
        <w:spacing w:before="150" w:after="150"/>
        <w:rPr>
          <w:rFonts w:asciiTheme="minorHAnsi" w:hAnsiTheme="minorHAnsi" w:cstheme="minorHAnsi"/>
          <w:color w:val="000000"/>
        </w:rPr>
      </w:pPr>
      <w:proofErr w:type="spellStart"/>
      <w:r w:rsidRPr="004271CB">
        <w:rPr>
          <w:rFonts w:asciiTheme="minorHAnsi" w:hAnsiTheme="minorHAnsi" w:cstheme="minorHAnsi"/>
          <w:b/>
          <w:bCs/>
          <w:color w:val="000000"/>
        </w:rPr>
        <w:t>componentDidUpdate</w:t>
      </w:r>
      <w:proofErr w:type="spellEnd"/>
    </w:p>
    <w:p w14:paraId="09369772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 </w:t>
      </w:r>
      <w:proofErr w:type="spell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componentDidUpdate</w:t>
      </w:r>
      <w:proofErr w:type="spellEnd"/>
      <w:r w:rsidRPr="004271CB">
        <w:rPr>
          <w:rFonts w:asciiTheme="minorHAnsi" w:hAnsiTheme="minorHAnsi" w:cstheme="minorHAnsi"/>
          <w:color w:val="000000"/>
        </w:rPr>
        <w:t> method is called after the component is updated in the DOM.</w:t>
      </w:r>
    </w:p>
    <w:p w14:paraId="0E5C93B5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 example below might seem complicated, but all it does is this:</w:t>
      </w:r>
    </w:p>
    <w:p w14:paraId="109B4F70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When the component is </w:t>
      </w:r>
      <w:r w:rsidRPr="004271CB">
        <w:rPr>
          <w:rStyle w:val="Emphasis"/>
          <w:rFonts w:asciiTheme="minorHAnsi" w:hAnsiTheme="minorHAnsi" w:cstheme="minorHAnsi"/>
          <w:color w:val="000000"/>
        </w:rPr>
        <w:t>mounting</w:t>
      </w:r>
      <w:r w:rsidRPr="004271CB">
        <w:rPr>
          <w:rFonts w:asciiTheme="minorHAnsi" w:hAnsiTheme="minorHAnsi" w:cstheme="minorHAnsi"/>
          <w:color w:val="000000"/>
        </w:rPr>
        <w:t> it is rendered with the favorite color "red".</w:t>
      </w:r>
    </w:p>
    <w:p w14:paraId="31433682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When the component </w:t>
      </w:r>
      <w:r w:rsidRPr="004271CB">
        <w:rPr>
          <w:rStyle w:val="Emphasis"/>
          <w:rFonts w:asciiTheme="minorHAnsi" w:hAnsiTheme="minorHAnsi" w:cstheme="minorHAnsi"/>
          <w:color w:val="000000"/>
        </w:rPr>
        <w:t>has been mounted,</w:t>
      </w:r>
      <w:r w:rsidRPr="004271CB">
        <w:rPr>
          <w:rFonts w:asciiTheme="minorHAnsi" w:hAnsiTheme="minorHAnsi" w:cstheme="minorHAnsi"/>
          <w:color w:val="000000"/>
        </w:rPr>
        <w:t> a timer changes the state, and the color becomes "yellow".</w:t>
      </w:r>
    </w:p>
    <w:p w14:paraId="7A8EE341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is action triggers the </w:t>
      </w:r>
      <w:r w:rsidRPr="004271CB">
        <w:rPr>
          <w:rStyle w:val="Emphasis"/>
          <w:rFonts w:asciiTheme="minorHAnsi" w:hAnsiTheme="minorHAnsi" w:cstheme="minorHAnsi"/>
          <w:color w:val="000000"/>
        </w:rPr>
        <w:t>update</w:t>
      </w:r>
      <w:r w:rsidRPr="004271CB">
        <w:rPr>
          <w:rFonts w:asciiTheme="minorHAnsi" w:hAnsiTheme="minorHAnsi" w:cstheme="minorHAnsi"/>
          <w:color w:val="000000"/>
        </w:rPr>
        <w:t> phase, and since this component has a </w:t>
      </w:r>
      <w:proofErr w:type="spell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componentDidUpdate</w:t>
      </w:r>
      <w:proofErr w:type="spellEnd"/>
      <w:r w:rsidRPr="004271CB">
        <w:rPr>
          <w:rFonts w:asciiTheme="minorHAnsi" w:hAnsiTheme="minorHAnsi" w:cstheme="minorHAnsi"/>
          <w:color w:val="000000"/>
        </w:rPr>
        <w:t> method, this method is executed and writes a message in the empty DIV element:</w:t>
      </w:r>
    </w:p>
    <w:p w14:paraId="56B12022" w14:textId="77777777" w:rsidR="00CA5504" w:rsidRPr="004271CB" w:rsidRDefault="00CA5504" w:rsidP="00CA5504">
      <w:pPr>
        <w:pStyle w:val="Heading3"/>
        <w:shd w:val="clear" w:color="auto" w:fill="E7E9EB"/>
        <w:spacing w:before="150" w:after="15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b/>
          <w:bCs/>
          <w:color w:val="000000"/>
        </w:rPr>
        <w:t>Example:</w:t>
      </w:r>
    </w:p>
    <w:p w14:paraId="642AAB5D" w14:textId="77777777" w:rsidR="00CA5504" w:rsidRPr="004271CB" w:rsidRDefault="00CA5504" w:rsidP="00CA5504">
      <w:pPr>
        <w:pStyle w:val="NormalWeb"/>
        <w:shd w:val="clear" w:color="auto" w:fill="E7E9EB"/>
        <w:spacing w:before="240" w:beforeAutospacing="0" w:after="240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 </w:t>
      </w:r>
      <w:proofErr w:type="spell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componentDidUpdate</w:t>
      </w:r>
      <w:proofErr w:type="spellEnd"/>
      <w:r w:rsidRPr="004271CB">
        <w:rPr>
          <w:rFonts w:asciiTheme="minorHAnsi" w:hAnsiTheme="minorHAnsi" w:cstheme="minorHAnsi"/>
          <w:color w:val="000000"/>
        </w:rPr>
        <w:t> method is called after the update has been rendered in the DOM:</w:t>
      </w:r>
    </w:p>
    <w:p w14:paraId="53FD080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clas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extend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ac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2D297D9C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nstructo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2BC4A2B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sup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31A20BA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spellEnd"/>
      <w:proofErr w:type="gram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red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;</w:t>
      </w:r>
    </w:p>
    <w:p w14:paraId="30A718E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157452EE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DidMount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2A9E409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setTimeout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&gt;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1420A95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setState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yellow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)</w:t>
      </w:r>
    </w:p>
    <w:p w14:paraId="440C2E5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,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1000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</w:p>
    <w:p w14:paraId="225A960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0839420A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DidUpdate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17A72A6A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lastRenderedPageBreak/>
        <w:t xml:space="preserve">   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ocumen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ElementById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mydiv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.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innerHTML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</w:p>
    <w:p w14:paraId="0312E181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The updated favorite is "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+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;</w:t>
      </w:r>
    </w:p>
    <w:p w14:paraId="0661BFCC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6F07B5D9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15D8344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</w:p>
    <w:p w14:paraId="2259FBBB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711B056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My Favorite Color is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favoritecolo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34AB43C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div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id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="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mydiv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"&gt;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2953A014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0830EBF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57DA491D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6C33AF34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15D55DA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</w:p>
    <w:p w14:paraId="7D1F5ABD" w14:textId="6126584C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ReactDOM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&lt;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Header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/&gt;,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ocumen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ElementById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'root'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);</w:t>
      </w:r>
      <w:r w:rsidRPr="004271CB">
        <w:rPr>
          <w:rFonts w:asciiTheme="minorHAnsi" w:hAnsiTheme="minorHAnsi" w:cstheme="minorHAnsi"/>
          <w:sz w:val="24"/>
          <w:szCs w:val="24"/>
        </w:rPr>
        <w:pict w14:anchorId="2D0D08E3">
          <v:rect id="_x0000_i1034" style="width:0;height:0" o:hralign="center" o:hrstd="t" o:hrnoshade="t" o:hr="t" fillcolor="black" stroked="f"/>
        </w:pict>
      </w:r>
    </w:p>
    <w:p w14:paraId="2C5EF54D" w14:textId="3618FE89" w:rsidR="004271CB" w:rsidRDefault="004271CB" w:rsidP="004271CB">
      <w:pPr>
        <w:rPr>
          <w:rFonts w:cstheme="minorHAnsi"/>
          <w:sz w:val="24"/>
          <w:szCs w:val="24"/>
        </w:rPr>
      </w:pPr>
    </w:p>
    <w:p w14:paraId="77E994F3" w14:textId="57041D8B" w:rsidR="004271CB" w:rsidRDefault="004271CB" w:rsidP="004271CB">
      <w:pPr>
        <w:rPr>
          <w:rFonts w:cstheme="minorHAnsi"/>
          <w:sz w:val="24"/>
          <w:szCs w:val="24"/>
        </w:rPr>
      </w:pPr>
    </w:p>
    <w:p w14:paraId="53EE53A8" w14:textId="790C3F07" w:rsidR="004271CB" w:rsidRDefault="004271CB" w:rsidP="004271CB">
      <w:pPr>
        <w:rPr>
          <w:rFonts w:cstheme="minorHAnsi"/>
          <w:sz w:val="24"/>
          <w:szCs w:val="24"/>
        </w:rPr>
      </w:pPr>
    </w:p>
    <w:p w14:paraId="65DAD811" w14:textId="179FED01" w:rsidR="004271CB" w:rsidRDefault="004271CB" w:rsidP="004271CB">
      <w:pPr>
        <w:rPr>
          <w:rFonts w:cstheme="minorHAnsi"/>
          <w:sz w:val="24"/>
          <w:szCs w:val="24"/>
        </w:rPr>
      </w:pPr>
    </w:p>
    <w:p w14:paraId="6D53F742" w14:textId="49418C26" w:rsidR="004271CB" w:rsidRDefault="004271CB" w:rsidP="004271CB">
      <w:pPr>
        <w:rPr>
          <w:rFonts w:cstheme="minorHAnsi"/>
          <w:sz w:val="24"/>
          <w:szCs w:val="24"/>
        </w:rPr>
      </w:pPr>
    </w:p>
    <w:p w14:paraId="72AA5A4E" w14:textId="0C574DA3" w:rsidR="004271CB" w:rsidRDefault="004271CB" w:rsidP="004271CB">
      <w:pPr>
        <w:rPr>
          <w:rFonts w:cstheme="minorHAnsi"/>
          <w:sz w:val="24"/>
          <w:szCs w:val="24"/>
        </w:rPr>
      </w:pPr>
    </w:p>
    <w:p w14:paraId="0C4A1DE4" w14:textId="126965BC" w:rsidR="004271CB" w:rsidRDefault="004271CB" w:rsidP="004271CB">
      <w:pPr>
        <w:rPr>
          <w:rFonts w:cstheme="minorHAnsi"/>
          <w:sz w:val="24"/>
          <w:szCs w:val="24"/>
        </w:rPr>
      </w:pPr>
    </w:p>
    <w:p w14:paraId="70708FB9" w14:textId="29468F6A" w:rsidR="004271CB" w:rsidRDefault="004271CB" w:rsidP="004271CB">
      <w:pPr>
        <w:rPr>
          <w:rFonts w:cstheme="minorHAnsi"/>
          <w:sz w:val="24"/>
          <w:szCs w:val="24"/>
        </w:rPr>
      </w:pPr>
    </w:p>
    <w:p w14:paraId="12F89BDE" w14:textId="77777777" w:rsidR="004271CB" w:rsidRPr="004271CB" w:rsidRDefault="004271CB" w:rsidP="004271CB">
      <w:pPr>
        <w:rPr>
          <w:rFonts w:cstheme="minorHAnsi"/>
          <w:sz w:val="24"/>
          <w:szCs w:val="24"/>
        </w:rPr>
      </w:pPr>
    </w:p>
    <w:p w14:paraId="36E90C48" w14:textId="17FF4B5A" w:rsidR="00CA5504" w:rsidRPr="004271CB" w:rsidRDefault="00CA5504" w:rsidP="00CA5504">
      <w:pPr>
        <w:pStyle w:val="Heading2"/>
        <w:shd w:val="clear" w:color="auto" w:fill="FFFFFF"/>
        <w:spacing w:before="150" w:after="150"/>
        <w:rPr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Fonts w:asciiTheme="minorHAnsi" w:hAnsiTheme="minorHAnsi" w:cstheme="minorHAnsi"/>
          <w:b/>
          <w:bCs/>
          <w:color w:val="000000"/>
          <w:sz w:val="24"/>
          <w:szCs w:val="24"/>
        </w:rPr>
        <w:lastRenderedPageBreak/>
        <w:t>Unmounting</w:t>
      </w:r>
    </w:p>
    <w:p w14:paraId="2588F74E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 next phase in the lifecycle is when a component is removed from the DOM, or </w:t>
      </w:r>
      <w:r w:rsidRPr="004271CB">
        <w:rPr>
          <w:rStyle w:val="Emphasis"/>
          <w:rFonts w:asciiTheme="minorHAnsi" w:hAnsiTheme="minorHAnsi" w:cstheme="minorHAnsi"/>
          <w:color w:val="000000"/>
        </w:rPr>
        <w:t>unmounting</w:t>
      </w:r>
      <w:r w:rsidRPr="004271CB">
        <w:rPr>
          <w:rFonts w:asciiTheme="minorHAnsi" w:hAnsiTheme="minorHAnsi" w:cstheme="minorHAnsi"/>
          <w:color w:val="000000"/>
        </w:rPr>
        <w:t> as React likes to call it.</w:t>
      </w:r>
    </w:p>
    <w:p w14:paraId="12843A50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React has only one built-in method that gets called when a component is unmounted:</w:t>
      </w:r>
    </w:p>
    <w:p w14:paraId="75BDD3C5" w14:textId="77777777" w:rsidR="00CA5504" w:rsidRPr="004271CB" w:rsidRDefault="00CA5504" w:rsidP="00CA550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color w:val="000000"/>
          <w:sz w:val="24"/>
          <w:szCs w:val="24"/>
        </w:rPr>
      </w:pPr>
      <w:proofErr w:type="spellStart"/>
      <w:proofErr w:type="gramStart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componentWillUnmount</w:t>
      </w:r>
      <w:proofErr w:type="spellEnd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(</w:t>
      </w:r>
      <w:proofErr w:type="gramEnd"/>
      <w:r w:rsidRPr="004271CB">
        <w:rPr>
          <w:rStyle w:val="HTMLCode"/>
          <w:rFonts w:asciiTheme="minorHAnsi" w:eastAsiaTheme="minorHAnsi" w:hAnsiTheme="minorHAnsi" w:cstheme="minorHAnsi"/>
          <w:color w:val="DC143C"/>
          <w:sz w:val="24"/>
          <w:szCs w:val="24"/>
        </w:rPr>
        <w:t>)</w:t>
      </w:r>
    </w:p>
    <w:p w14:paraId="0E721C10" w14:textId="77777777" w:rsidR="00CA5504" w:rsidRPr="004271CB" w:rsidRDefault="00CA5504" w:rsidP="00CA5504">
      <w:pPr>
        <w:spacing w:before="300" w:after="300"/>
        <w:rPr>
          <w:rFonts w:cstheme="minorHAnsi"/>
          <w:sz w:val="24"/>
          <w:szCs w:val="24"/>
        </w:rPr>
      </w:pPr>
      <w:r w:rsidRPr="004271CB">
        <w:rPr>
          <w:rFonts w:cstheme="minorHAnsi"/>
          <w:sz w:val="24"/>
          <w:szCs w:val="24"/>
        </w:rPr>
        <w:pict w14:anchorId="681AB824">
          <v:rect id="_x0000_i1035" style="width:0;height:0" o:hralign="center" o:hrstd="t" o:hrnoshade="t" o:hr="t" fillcolor="black" stroked="f"/>
        </w:pict>
      </w:r>
    </w:p>
    <w:p w14:paraId="4AAB5014" w14:textId="77777777" w:rsidR="00CA5504" w:rsidRPr="004271CB" w:rsidRDefault="00CA5504" w:rsidP="00CA5504">
      <w:pPr>
        <w:pStyle w:val="Heading3"/>
        <w:shd w:val="clear" w:color="auto" w:fill="FFFFFF"/>
        <w:spacing w:before="150" w:after="150"/>
        <w:rPr>
          <w:rFonts w:asciiTheme="minorHAnsi" w:hAnsiTheme="minorHAnsi" w:cstheme="minorHAnsi"/>
          <w:color w:val="000000"/>
        </w:rPr>
      </w:pPr>
      <w:proofErr w:type="spellStart"/>
      <w:r w:rsidRPr="004271CB">
        <w:rPr>
          <w:rFonts w:asciiTheme="minorHAnsi" w:hAnsiTheme="minorHAnsi" w:cstheme="minorHAnsi"/>
          <w:b/>
          <w:bCs/>
          <w:color w:val="000000"/>
        </w:rPr>
        <w:t>componentWillUnmount</w:t>
      </w:r>
      <w:proofErr w:type="spellEnd"/>
    </w:p>
    <w:p w14:paraId="292BE6EF" w14:textId="77777777" w:rsidR="00CA5504" w:rsidRPr="004271CB" w:rsidRDefault="00CA5504" w:rsidP="00CA5504">
      <w:pPr>
        <w:pStyle w:val="NormalWeb"/>
        <w:shd w:val="clear" w:color="auto" w:fill="FFFFFF"/>
        <w:spacing w:before="288" w:beforeAutospacing="0" w:after="288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The </w:t>
      </w:r>
      <w:proofErr w:type="spellStart"/>
      <w:r w:rsidRPr="004271CB">
        <w:rPr>
          <w:rStyle w:val="HTMLCode"/>
          <w:rFonts w:asciiTheme="minorHAnsi" w:hAnsiTheme="minorHAnsi" w:cstheme="minorHAnsi"/>
          <w:color w:val="DC143C"/>
          <w:sz w:val="24"/>
          <w:szCs w:val="24"/>
        </w:rPr>
        <w:t>componentWillUnmount</w:t>
      </w:r>
      <w:proofErr w:type="spellEnd"/>
      <w:r w:rsidRPr="004271CB">
        <w:rPr>
          <w:rFonts w:asciiTheme="minorHAnsi" w:hAnsiTheme="minorHAnsi" w:cstheme="minorHAnsi"/>
          <w:color w:val="000000"/>
        </w:rPr>
        <w:t> method is called when the component is about to be removed from the DOM.</w:t>
      </w:r>
    </w:p>
    <w:p w14:paraId="1447263C" w14:textId="77777777" w:rsidR="00CA5504" w:rsidRPr="004271CB" w:rsidRDefault="00CA5504" w:rsidP="00CA5504">
      <w:pPr>
        <w:pStyle w:val="Heading3"/>
        <w:shd w:val="clear" w:color="auto" w:fill="E7E9EB"/>
        <w:spacing w:before="150" w:after="15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b/>
          <w:bCs/>
          <w:color w:val="000000"/>
        </w:rPr>
        <w:t>Example:</w:t>
      </w:r>
    </w:p>
    <w:p w14:paraId="0892833F" w14:textId="77777777" w:rsidR="00CA5504" w:rsidRPr="004271CB" w:rsidRDefault="00CA5504" w:rsidP="00CA5504">
      <w:pPr>
        <w:pStyle w:val="NormalWeb"/>
        <w:shd w:val="clear" w:color="auto" w:fill="E7E9EB"/>
        <w:spacing w:before="240" w:beforeAutospacing="0" w:after="240" w:afterAutospacing="0"/>
        <w:rPr>
          <w:rFonts w:asciiTheme="minorHAnsi" w:hAnsiTheme="minorHAnsi" w:cstheme="minorHAnsi"/>
          <w:color w:val="000000"/>
        </w:rPr>
      </w:pPr>
      <w:r w:rsidRPr="004271CB">
        <w:rPr>
          <w:rFonts w:asciiTheme="minorHAnsi" w:hAnsiTheme="minorHAnsi" w:cstheme="minorHAnsi"/>
          <w:color w:val="000000"/>
        </w:rPr>
        <w:t>Click the button to delete the header:</w:t>
      </w:r>
    </w:p>
    <w:p w14:paraId="77C1CB3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clas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ntainer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extend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ac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609F150A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nstructo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51F702DD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sup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prop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0C35B726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spellEnd"/>
      <w:proofErr w:type="gram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how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true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;</w:t>
      </w:r>
    </w:p>
    <w:p w14:paraId="03BFDEA3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72CCBEAC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delHeader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&gt;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33BBB3D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setState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{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how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: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false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);</w:t>
      </w:r>
    </w:p>
    <w:p w14:paraId="42EDF89F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3E67BF3B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2D20219C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let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myheade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;</w:t>
      </w:r>
    </w:p>
    <w:p w14:paraId="44B63C1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if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tate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show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1E2BC66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myheader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A6E3A"/>
          <w:sz w:val="24"/>
          <w:szCs w:val="24"/>
        </w:rPr>
        <w:t>=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hild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/&gt;;</w:t>
      </w:r>
    </w:p>
    <w:p w14:paraId="1066151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;</w:t>
      </w:r>
    </w:p>
    <w:p w14:paraId="3742C587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lastRenderedPageBreak/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</w:p>
    <w:p w14:paraId="17A0A729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09397E94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myheade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7DB9AD7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button 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type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="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button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"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onClick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={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this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elHeader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Delete Head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button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57405C76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div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5B27F78D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2750D083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625C07D5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7FA552D6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</w:p>
    <w:p w14:paraId="0467E17E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clas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hild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extends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ac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</w:t>
      </w:r>
      <w:proofErr w:type="spellEnd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20425B1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spellStart"/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mponentWillUnmount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2CAD63AA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aler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"The component named Header is about to be unmounted."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12D5303A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17A7CEC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{</w:t>
      </w:r>
    </w:p>
    <w:p w14:paraId="1BB47A7E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0077AA"/>
          <w:sz w:val="24"/>
          <w:szCs w:val="24"/>
        </w:rPr>
        <w:t>return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</w:p>
    <w:p w14:paraId="75CBF136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 xml:space="preserve">Hello </w:t>
      </w:r>
      <w:proofErr w:type="gramStart"/>
      <w:r w:rsidRPr="004271CB">
        <w:rPr>
          <w:rStyle w:val="token"/>
          <w:rFonts w:asciiTheme="minorHAnsi" w:eastAsiaTheme="majorEastAsia" w:hAnsiTheme="minorHAnsi" w:cstheme="minorHAnsi"/>
          <w:color w:val="000000"/>
          <w:sz w:val="24"/>
          <w:szCs w:val="24"/>
        </w:rPr>
        <w:t>World!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lt;</w:t>
      </w:r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/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>h1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&gt;</w:t>
      </w:r>
    </w:p>
    <w:p w14:paraId="2BF1A2B9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;</w:t>
      </w:r>
    </w:p>
    <w:p w14:paraId="6FFC61A8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403B4AB0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}</w:t>
      </w:r>
    </w:p>
    <w:p w14:paraId="3DAD2811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Theme="minorHAnsi" w:hAnsiTheme="minorHAnsi" w:cstheme="minorHAnsi"/>
          <w:color w:val="000000"/>
          <w:sz w:val="24"/>
          <w:szCs w:val="24"/>
        </w:rPr>
      </w:pPr>
    </w:p>
    <w:p w14:paraId="36E6DDC2" w14:textId="77777777" w:rsidR="00CA5504" w:rsidRPr="004271CB" w:rsidRDefault="00CA5504" w:rsidP="00CA5504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Theme="minorHAnsi" w:hAnsiTheme="minorHAnsi" w:cstheme="minorHAnsi"/>
          <w:color w:val="000000"/>
          <w:sz w:val="24"/>
          <w:szCs w:val="24"/>
        </w:rPr>
      </w:pPr>
      <w:proofErr w:type="spell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ReactDOM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render</w:t>
      </w:r>
      <w:proofErr w:type="spell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&lt;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Container</w:t>
      </w:r>
      <w:r w:rsidRPr="004271CB">
        <w:rPr>
          <w:rStyle w:val="token"/>
          <w:rFonts w:asciiTheme="minorHAnsi" w:eastAsiaTheme="majorEastAsia" w:hAnsiTheme="minorHAnsi" w:cstheme="minorHAnsi"/>
          <w:color w:val="990055"/>
          <w:sz w:val="24"/>
          <w:szCs w:val="24"/>
        </w:rPr>
        <w:t xml:space="preserve"> 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/&gt;,</w:t>
      </w:r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 xml:space="preserve"> </w:t>
      </w:r>
      <w:proofErr w:type="spellStart"/>
      <w:proofErr w:type="gramStart"/>
      <w:r w:rsidRPr="004271CB">
        <w:rPr>
          <w:rStyle w:val="HTMLCode"/>
          <w:rFonts w:asciiTheme="minorHAnsi" w:hAnsiTheme="minorHAnsi" w:cstheme="minorHAnsi"/>
          <w:color w:val="000000"/>
          <w:sz w:val="24"/>
          <w:szCs w:val="24"/>
        </w:rPr>
        <w:t>document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.</w:t>
      </w:r>
      <w:r w:rsidRPr="004271CB">
        <w:rPr>
          <w:rStyle w:val="token"/>
          <w:rFonts w:asciiTheme="minorHAnsi" w:eastAsiaTheme="majorEastAsia" w:hAnsiTheme="minorHAnsi" w:cstheme="minorHAnsi"/>
          <w:color w:val="DD4A68"/>
          <w:sz w:val="24"/>
          <w:szCs w:val="24"/>
        </w:rPr>
        <w:t>getElementById</w:t>
      </w:r>
      <w:proofErr w:type="spellEnd"/>
      <w:proofErr w:type="gramEnd"/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(</w:t>
      </w:r>
      <w:r w:rsidRPr="004271CB">
        <w:rPr>
          <w:rStyle w:val="token"/>
          <w:rFonts w:asciiTheme="minorHAnsi" w:eastAsiaTheme="majorEastAsia" w:hAnsiTheme="minorHAnsi" w:cstheme="minorHAnsi"/>
          <w:color w:val="669900"/>
          <w:sz w:val="24"/>
          <w:szCs w:val="24"/>
        </w:rPr>
        <w:t>'root'</w:t>
      </w:r>
      <w:r w:rsidRPr="004271CB">
        <w:rPr>
          <w:rStyle w:val="token"/>
          <w:rFonts w:asciiTheme="minorHAnsi" w:eastAsiaTheme="majorEastAsia" w:hAnsiTheme="minorHAnsi" w:cstheme="minorHAnsi"/>
          <w:color w:val="999999"/>
          <w:sz w:val="24"/>
          <w:szCs w:val="24"/>
        </w:rPr>
        <w:t>));</w:t>
      </w:r>
    </w:p>
    <w:p w14:paraId="36E36A9E" w14:textId="77777777" w:rsidR="00CA5504" w:rsidRPr="004271CB" w:rsidRDefault="00CA5504" w:rsidP="00CA5504">
      <w:pPr>
        <w:rPr>
          <w:rFonts w:cstheme="minorHAnsi"/>
          <w:sz w:val="24"/>
          <w:szCs w:val="24"/>
        </w:rPr>
      </w:pPr>
    </w:p>
    <w:sectPr w:rsidR="00CA5504" w:rsidRPr="004271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51FE1"/>
    <w:multiLevelType w:val="multilevel"/>
    <w:tmpl w:val="88D26D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821E38"/>
    <w:multiLevelType w:val="multilevel"/>
    <w:tmpl w:val="E39EA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EDD1584"/>
    <w:multiLevelType w:val="multilevel"/>
    <w:tmpl w:val="5D6C8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5D72F2B"/>
    <w:multiLevelType w:val="hybridMultilevel"/>
    <w:tmpl w:val="78282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5782963">
    <w:abstractNumId w:val="3"/>
  </w:num>
  <w:num w:numId="2" w16cid:durableId="503861969">
    <w:abstractNumId w:val="0"/>
  </w:num>
  <w:num w:numId="3" w16cid:durableId="1465153926">
    <w:abstractNumId w:val="2"/>
  </w:num>
  <w:num w:numId="4" w16cid:durableId="18627410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MTUxsTQ3MTe2NDBX0lEKTi0uzszPAykwrAUA/aAX4SwAAAA="/>
  </w:docVars>
  <w:rsids>
    <w:rsidRoot w:val="00975203"/>
    <w:rsid w:val="00060191"/>
    <w:rsid w:val="004271CB"/>
    <w:rsid w:val="00975203"/>
    <w:rsid w:val="00CA5504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B4A3A"/>
  <w15:chartTrackingRefBased/>
  <w15:docId w15:val="{0EC99374-0506-4E83-A8BD-5A237329F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A550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55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55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550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A55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A550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A550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A55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CA5504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A550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msonormal0">
    <w:name w:val="msonormal"/>
    <w:basedOn w:val="Normal"/>
    <w:rsid w:val="00CA55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A55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A5504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CA5504"/>
  </w:style>
  <w:style w:type="character" w:styleId="Hyperlink">
    <w:name w:val="Hyperlink"/>
    <w:basedOn w:val="DefaultParagraphFont"/>
    <w:uiPriority w:val="99"/>
    <w:semiHidden/>
    <w:unhideWhenUsed/>
    <w:rsid w:val="00CA550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A5504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CA550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95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930189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78159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15897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93107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36969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5801196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10974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9645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71435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03378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279413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985570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098982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51591">
              <w:marLeft w:val="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98259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8187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6875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140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24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5</Pages>
  <Words>1687</Words>
  <Characters>961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2</cp:revision>
  <dcterms:created xsi:type="dcterms:W3CDTF">2022-06-03T15:57:00Z</dcterms:created>
  <dcterms:modified xsi:type="dcterms:W3CDTF">2022-06-03T16:08:00Z</dcterms:modified>
</cp:coreProperties>
</file>